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572D4426" w:rsidR="00063CFE" w:rsidRPr="00921A5B" w:rsidRDefault="001B46DE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ystem-on-Chip Design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5F2F331B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430695">
        <w:rPr>
          <w:b/>
          <w:sz w:val="52"/>
        </w:rPr>
        <w:t>04</w:t>
      </w:r>
    </w:p>
    <w:p w14:paraId="47439710" w14:textId="6A14657C" w:rsidR="00FA1A48" w:rsidRPr="0014055E" w:rsidRDefault="001D0945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Timer, GPIO </w:t>
      </w:r>
      <w:r w:rsidR="00693AA6">
        <w:rPr>
          <w:b/>
          <w:sz w:val="48"/>
        </w:rPr>
        <w:t>and 7-</w:t>
      </w:r>
      <w:r w:rsidR="00930C18">
        <w:rPr>
          <w:b/>
          <w:sz w:val="48"/>
        </w:rPr>
        <w:t>S</w:t>
      </w:r>
      <w:r w:rsidR="00693AA6">
        <w:rPr>
          <w:b/>
          <w:sz w:val="48"/>
        </w:rPr>
        <w:t xml:space="preserve">egment </w:t>
      </w:r>
      <w:r w:rsidR="00930C18">
        <w:rPr>
          <w:b/>
          <w:sz w:val="48"/>
        </w:rPr>
        <w:t>P</w:t>
      </w:r>
      <w:r w:rsidR="00693AA6">
        <w:rPr>
          <w:b/>
          <w:sz w:val="48"/>
        </w:rPr>
        <w:t>eripheral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77518049" w14:textId="10C239DA" w:rsidR="005C5CE1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578" w:history="1">
            <w:r w:rsidR="005C5CE1" w:rsidRPr="0061566E">
              <w:rPr>
                <w:rStyle w:val="Hyperlink"/>
              </w:rPr>
              <w:t>1</w:t>
            </w:r>
            <w:r w:rsidR="005C5CE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C5CE1" w:rsidRPr="0061566E">
              <w:rPr>
                <w:rStyle w:val="Hyperlink"/>
              </w:rPr>
              <w:t>Introduction</w:t>
            </w:r>
            <w:r w:rsidR="005C5CE1">
              <w:rPr>
                <w:webHidden/>
              </w:rPr>
              <w:tab/>
            </w:r>
            <w:r w:rsidR="005C5CE1">
              <w:rPr>
                <w:webHidden/>
              </w:rPr>
              <w:fldChar w:fldCharType="begin"/>
            </w:r>
            <w:r w:rsidR="005C5CE1">
              <w:rPr>
                <w:webHidden/>
              </w:rPr>
              <w:instrText xml:space="preserve"> PAGEREF _Toc83817578 \h </w:instrText>
            </w:r>
            <w:r w:rsidR="005C5CE1">
              <w:rPr>
                <w:webHidden/>
              </w:rPr>
            </w:r>
            <w:r w:rsidR="005C5CE1">
              <w:rPr>
                <w:webHidden/>
              </w:rPr>
              <w:fldChar w:fldCharType="separate"/>
            </w:r>
            <w:r w:rsidR="005C5CE1">
              <w:rPr>
                <w:webHidden/>
              </w:rPr>
              <w:t>1</w:t>
            </w:r>
            <w:r w:rsidR="005C5CE1">
              <w:rPr>
                <w:webHidden/>
              </w:rPr>
              <w:fldChar w:fldCharType="end"/>
            </w:r>
          </w:hyperlink>
        </w:p>
        <w:p w14:paraId="0CB35753" w14:textId="6E48D3EB" w:rsidR="005C5CE1" w:rsidRDefault="0043069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9" w:history="1">
            <w:r w:rsidR="005C5CE1" w:rsidRPr="0061566E">
              <w:rPr>
                <w:rStyle w:val="Hyperlink"/>
                <w:noProof/>
              </w:rPr>
              <w:t>1.1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Lab overview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79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1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5729C6B8" w14:textId="518F6034" w:rsidR="005C5CE1" w:rsidRDefault="0043069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0" w:history="1">
            <w:r w:rsidR="005C5CE1" w:rsidRPr="0061566E">
              <w:rPr>
                <w:rStyle w:val="Hyperlink"/>
                <w:noProof/>
              </w:rPr>
              <w:t>1.1.1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Hardware design and implementation: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80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1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78B96A31" w14:textId="625E5F15" w:rsidR="005C5CE1" w:rsidRDefault="0043069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1" w:history="1">
            <w:r w:rsidR="005C5CE1" w:rsidRPr="0061566E">
              <w:rPr>
                <w:rStyle w:val="Hyperlink"/>
                <w:noProof/>
              </w:rPr>
              <w:t>1.1.2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Software programming: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81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1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7C2BC279" w14:textId="7E4303DE" w:rsidR="005C5CE1" w:rsidRDefault="0043069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2" w:history="1">
            <w:r w:rsidR="005C5CE1" w:rsidRPr="0061566E">
              <w:rPr>
                <w:rStyle w:val="Hyperlink"/>
                <w:noProof/>
              </w:rPr>
              <w:t>1.1.3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Demonstrate the SoC: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82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1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35D092B8" w14:textId="52E5B68B" w:rsidR="005C5CE1" w:rsidRDefault="0043069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83" w:history="1">
            <w:r w:rsidR="005C5CE1" w:rsidRPr="0061566E">
              <w:rPr>
                <w:rStyle w:val="Hyperlink"/>
              </w:rPr>
              <w:t>2</w:t>
            </w:r>
            <w:r w:rsidR="005C5CE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C5CE1" w:rsidRPr="0061566E">
              <w:rPr>
                <w:rStyle w:val="Hyperlink"/>
              </w:rPr>
              <w:t>Learning Objectives</w:t>
            </w:r>
            <w:r w:rsidR="005C5CE1">
              <w:rPr>
                <w:webHidden/>
              </w:rPr>
              <w:tab/>
            </w:r>
            <w:r w:rsidR="005C5CE1">
              <w:rPr>
                <w:webHidden/>
              </w:rPr>
              <w:fldChar w:fldCharType="begin"/>
            </w:r>
            <w:r w:rsidR="005C5CE1">
              <w:rPr>
                <w:webHidden/>
              </w:rPr>
              <w:instrText xml:space="preserve"> PAGEREF _Toc83817583 \h </w:instrText>
            </w:r>
            <w:r w:rsidR="005C5CE1">
              <w:rPr>
                <w:webHidden/>
              </w:rPr>
            </w:r>
            <w:r w:rsidR="005C5CE1">
              <w:rPr>
                <w:webHidden/>
              </w:rPr>
              <w:fldChar w:fldCharType="separate"/>
            </w:r>
            <w:r w:rsidR="005C5CE1">
              <w:rPr>
                <w:webHidden/>
              </w:rPr>
              <w:t>1</w:t>
            </w:r>
            <w:r w:rsidR="005C5CE1">
              <w:rPr>
                <w:webHidden/>
              </w:rPr>
              <w:fldChar w:fldCharType="end"/>
            </w:r>
          </w:hyperlink>
        </w:p>
        <w:p w14:paraId="1D9972F0" w14:textId="2A1883DD" w:rsidR="005C5CE1" w:rsidRDefault="0043069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84" w:history="1">
            <w:r w:rsidR="005C5CE1" w:rsidRPr="0061566E">
              <w:rPr>
                <w:rStyle w:val="Hyperlink"/>
              </w:rPr>
              <w:t>3</w:t>
            </w:r>
            <w:r w:rsidR="005C5CE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C5CE1" w:rsidRPr="0061566E">
              <w:rPr>
                <w:rStyle w:val="Hyperlink"/>
              </w:rPr>
              <w:t>Requirements</w:t>
            </w:r>
            <w:r w:rsidR="005C5CE1">
              <w:rPr>
                <w:webHidden/>
              </w:rPr>
              <w:tab/>
            </w:r>
            <w:r w:rsidR="005C5CE1">
              <w:rPr>
                <w:webHidden/>
              </w:rPr>
              <w:fldChar w:fldCharType="begin"/>
            </w:r>
            <w:r w:rsidR="005C5CE1">
              <w:rPr>
                <w:webHidden/>
              </w:rPr>
              <w:instrText xml:space="preserve"> PAGEREF _Toc83817584 \h </w:instrText>
            </w:r>
            <w:r w:rsidR="005C5CE1">
              <w:rPr>
                <w:webHidden/>
              </w:rPr>
            </w:r>
            <w:r w:rsidR="005C5CE1">
              <w:rPr>
                <w:webHidden/>
              </w:rPr>
              <w:fldChar w:fldCharType="separate"/>
            </w:r>
            <w:r w:rsidR="005C5CE1">
              <w:rPr>
                <w:webHidden/>
              </w:rPr>
              <w:t>2</w:t>
            </w:r>
            <w:r w:rsidR="005C5CE1">
              <w:rPr>
                <w:webHidden/>
              </w:rPr>
              <w:fldChar w:fldCharType="end"/>
            </w:r>
          </w:hyperlink>
        </w:p>
        <w:p w14:paraId="22DB2FB7" w14:textId="303CEAAB" w:rsidR="005C5CE1" w:rsidRDefault="0043069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85" w:history="1">
            <w:r w:rsidR="005C5CE1" w:rsidRPr="0061566E">
              <w:rPr>
                <w:rStyle w:val="Hyperlink"/>
              </w:rPr>
              <w:t>4</w:t>
            </w:r>
            <w:r w:rsidR="005C5CE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C5CE1" w:rsidRPr="0061566E">
              <w:rPr>
                <w:rStyle w:val="Hyperlink"/>
              </w:rPr>
              <w:t>Project files</w:t>
            </w:r>
            <w:r w:rsidR="005C5CE1">
              <w:rPr>
                <w:webHidden/>
              </w:rPr>
              <w:tab/>
            </w:r>
            <w:r w:rsidR="005C5CE1">
              <w:rPr>
                <w:webHidden/>
              </w:rPr>
              <w:fldChar w:fldCharType="begin"/>
            </w:r>
            <w:r w:rsidR="005C5CE1">
              <w:rPr>
                <w:webHidden/>
              </w:rPr>
              <w:instrText xml:space="preserve"> PAGEREF _Toc83817585 \h </w:instrText>
            </w:r>
            <w:r w:rsidR="005C5CE1">
              <w:rPr>
                <w:webHidden/>
              </w:rPr>
            </w:r>
            <w:r w:rsidR="005C5CE1">
              <w:rPr>
                <w:webHidden/>
              </w:rPr>
              <w:fldChar w:fldCharType="separate"/>
            </w:r>
            <w:r w:rsidR="005C5CE1">
              <w:rPr>
                <w:webHidden/>
              </w:rPr>
              <w:t>2</w:t>
            </w:r>
            <w:r w:rsidR="005C5CE1">
              <w:rPr>
                <w:webHidden/>
              </w:rPr>
              <w:fldChar w:fldCharType="end"/>
            </w:r>
          </w:hyperlink>
        </w:p>
        <w:p w14:paraId="4DC240BE" w14:textId="7266D8C6" w:rsidR="005C5CE1" w:rsidRDefault="0043069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86" w:history="1">
            <w:r w:rsidR="005C5CE1" w:rsidRPr="0061566E">
              <w:rPr>
                <w:rStyle w:val="Hyperlink"/>
              </w:rPr>
              <w:t>5</w:t>
            </w:r>
            <w:r w:rsidR="005C5CE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C5CE1" w:rsidRPr="0061566E">
              <w:rPr>
                <w:rStyle w:val="Hyperlink"/>
              </w:rPr>
              <w:t>Hardware</w:t>
            </w:r>
            <w:r w:rsidR="005C5CE1">
              <w:rPr>
                <w:webHidden/>
              </w:rPr>
              <w:tab/>
            </w:r>
            <w:r w:rsidR="005C5CE1">
              <w:rPr>
                <w:webHidden/>
              </w:rPr>
              <w:fldChar w:fldCharType="begin"/>
            </w:r>
            <w:r w:rsidR="005C5CE1">
              <w:rPr>
                <w:webHidden/>
              </w:rPr>
              <w:instrText xml:space="preserve"> PAGEREF _Toc83817586 \h </w:instrText>
            </w:r>
            <w:r w:rsidR="005C5CE1">
              <w:rPr>
                <w:webHidden/>
              </w:rPr>
            </w:r>
            <w:r w:rsidR="005C5CE1">
              <w:rPr>
                <w:webHidden/>
              </w:rPr>
              <w:fldChar w:fldCharType="separate"/>
            </w:r>
            <w:r w:rsidR="005C5CE1">
              <w:rPr>
                <w:webHidden/>
              </w:rPr>
              <w:t>3</w:t>
            </w:r>
            <w:r w:rsidR="005C5CE1">
              <w:rPr>
                <w:webHidden/>
              </w:rPr>
              <w:fldChar w:fldCharType="end"/>
            </w:r>
          </w:hyperlink>
        </w:p>
        <w:p w14:paraId="303A9AE2" w14:textId="310B3E09" w:rsidR="005C5CE1" w:rsidRDefault="0043069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7" w:history="1">
            <w:r w:rsidR="005C5CE1" w:rsidRPr="0061566E">
              <w:rPr>
                <w:rStyle w:val="Hyperlink"/>
                <w:rFonts w:eastAsiaTheme="majorEastAsia" w:cstheme="majorBidi"/>
                <w:b/>
                <w:noProof/>
              </w:rPr>
              <w:t>5.1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rFonts w:eastAsiaTheme="majorEastAsia" w:cstheme="majorBidi"/>
                <w:b/>
                <w:noProof/>
              </w:rPr>
              <w:t>Overview of the SoC hardware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87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3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53548C1E" w14:textId="0EF2BE09" w:rsidR="005C5CE1" w:rsidRDefault="0043069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8" w:history="1">
            <w:r w:rsidR="005C5CE1" w:rsidRPr="0061566E">
              <w:rPr>
                <w:rStyle w:val="Hyperlink"/>
                <w:noProof/>
              </w:rPr>
              <w:t>5.2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Timer Peripheral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88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3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6D9047B1" w14:textId="0CF12C5A" w:rsidR="005C5CE1" w:rsidRDefault="0043069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9" w:history="1">
            <w:r w:rsidR="005C5CE1" w:rsidRPr="0061566E">
              <w:rPr>
                <w:rStyle w:val="Hyperlink"/>
                <w:noProof/>
              </w:rPr>
              <w:t>5.2.1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Timer Peripheral Block diagram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89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3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531B479D" w14:textId="35A2FA31" w:rsidR="005C5CE1" w:rsidRDefault="0043069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0" w:history="1">
            <w:r w:rsidR="005C5CE1" w:rsidRPr="0061566E">
              <w:rPr>
                <w:rStyle w:val="Hyperlink"/>
                <w:noProof/>
              </w:rPr>
              <w:t>5.3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GPIO Peripheral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90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4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589724AE" w14:textId="22C77075" w:rsidR="005C5CE1" w:rsidRDefault="0043069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1" w:history="1">
            <w:r w:rsidR="005C5CE1" w:rsidRPr="0061566E">
              <w:rPr>
                <w:rStyle w:val="Hyperlink"/>
                <w:noProof/>
              </w:rPr>
              <w:t>5.3.1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GPIO Peripheral Block diagram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91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4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39670E76" w14:textId="6E91D432" w:rsidR="005C5CE1" w:rsidRDefault="0043069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2" w:history="1">
            <w:r w:rsidR="005C5CE1" w:rsidRPr="0061566E">
              <w:rPr>
                <w:rStyle w:val="Hyperlink"/>
                <w:noProof/>
              </w:rPr>
              <w:t>5.4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7-Segment Display Peripheral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92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4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41A2AA3F" w14:textId="449B0C4A" w:rsidR="005C5CE1" w:rsidRDefault="0043069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3" w:history="1">
            <w:r w:rsidR="005C5CE1" w:rsidRPr="0061566E">
              <w:rPr>
                <w:rStyle w:val="Hyperlink"/>
                <w:noProof/>
              </w:rPr>
              <w:t>5.4.1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Peripheral Block diagram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93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4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186A0383" w14:textId="0ADF509C" w:rsidR="005C5CE1" w:rsidRDefault="0043069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4" w:history="1">
            <w:r w:rsidR="005C5CE1" w:rsidRPr="0061566E">
              <w:rPr>
                <w:rStyle w:val="Hyperlink"/>
                <w:noProof/>
              </w:rPr>
              <w:t>5.5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Memory map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94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4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36157D26" w14:textId="3DFB4818" w:rsidR="005C5CE1" w:rsidRDefault="0043069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95" w:history="1">
            <w:r w:rsidR="005C5CE1" w:rsidRPr="0061566E">
              <w:rPr>
                <w:rStyle w:val="Hyperlink"/>
              </w:rPr>
              <w:t>6</w:t>
            </w:r>
            <w:r w:rsidR="005C5CE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C5CE1" w:rsidRPr="0061566E">
              <w:rPr>
                <w:rStyle w:val="Hyperlink"/>
              </w:rPr>
              <w:t>Software</w:t>
            </w:r>
            <w:r w:rsidR="005C5CE1">
              <w:rPr>
                <w:webHidden/>
              </w:rPr>
              <w:tab/>
            </w:r>
            <w:r w:rsidR="005C5CE1">
              <w:rPr>
                <w:webHidden/>
              </w:rPr>
              <w:fldChar w:fldCharType="begin"/>
            </w:r>
            <w:r w:rsidR="005C5CE1">
              <w:rPr>
                <w:webHidden/>
              </w:rPr>
              <w:instrText xml:space="preserve"> PAGEREF _Toc83817595 \h </w:instrText>
            </w:r>
            <w:r w:rsidR="005C5CE1">
              <w:rPr>
                <w:webHidden/>
              </w:rPr>
            </w:r>
            <w:r w:rsidR="005C5CE1">
              <w:rPr>
                <w:webHidden/>
              </w:rPr>
              <w:fldChar w:fldCharType="separate"/>
            </w:r>
            <w:r w:rsidR="005C5CE1">
              <w:rPr>
                <w:webHidden/>
              </w:rPr>
              <w:t>5</w:t>
            </w:r>
            <w:r w:rsidR="005C5CE1">
              <w:rPr>
                <w:webHidden/>
              </w:rPr>
              <w:fldChar w:fldCharType="end"/>
            </w:r>
          </w:hyperlink>
        </w:p>
        <w:p w14:paraId="716EFC5C" w14:textId="75A6138D" w:rsidR="005C5CE1" w:rsidRDefault="0043069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6" w:history="1">
            <w:r w:rsidR="005C5CE1" w:rsidRPr="0061566E">
              <w:rPr>
                <w:rStyle w:val="Hyperlink"/>
                <w:noProof/>
              </w:rPr>
              <w:t>6.1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Software tasks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96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5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49D4424B" w14:textId="4775150E" w:rsidR="005C5CE1" w:rsidRDefault="0043069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97" w:history="1">
            <w:r w:rsidR="005C5CE1" w:rsidRPr="0061566E">
              <w:rPr>
                <w:rStyle w:val="Hyperlink"/>
              </w:rPr>
              <w:t>7</w:t>
            </w:r>
            <w:r w:rsidR="005C5CE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C5CE1" w:rsidRPr="0061566E">
              <w:rPr>
                <w:rStyle w:val="Hyperlink"/>
              </w:rPr>
              <w:t>Hardware Debugging</w:t>
            </w:r>
            <w:r w:rsidR="005C5CE1">
              <w:rPr>
                <w:webHidden/>
              </w:rPr>
              <w:tab/>
            </w:r>
            <w:r w:rsidR="005C5CE1">
              <w:rPr>
                <w:webHidden/>
              </w:rPr>
              <w:fldChar w:fldCharType="begin"/>
            </w:r>
            <w:r w:rsidR="005C5CE1">
              <w:rPr>
                <w:webHidden/>
              </w:rPr>
              <w:instrText xml:space="preserve"> PAGEREF _Toc83817597 \h </w:instrText>
            </w:r>
            <w:r w:rsidR="005C5CE1">
              <w:rPr>
                <w:webHidden/>
              </w:rPr>
            </w:r>
            <w:r w:rsidR="005C5CE1">
              <w:rPr>
                <w:webHidden/>
              </w:rPr>
              <w:fldChar w:fldCharType="separate"/>
            </w:r>
            <w:r w:rsidR="005C5CE1">
              <w:rPr>
                <w:webHidden/>
              </w:rPr>
              <w:t>6</w:t>
            </w:r>
            <w:r w:rsidR="005C5CE1">
              <w:rPr>
                <w:webHidden/>
              </w:rPr>
              <w:fldChar w:fldCharType="end"/>
            </w:r>
          </w:hyperlink>
        </w:p>
        <w:p w14:paraId="6F000E3C" w14:textId="62D545C1" w:rsidR="005C5CE1" w:rsidRDefault="0043069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8" w:history="1">
            <w:r w:rsidR="005C5CE1" w:rsidRPr="0061566E">
              <w:rPr>
                <w:rStyle w:val="Hyperlink"/>
                <w:noProof/>
              </w:rPr>
              <w:t>7.1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On-chip debugging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598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6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702F0F93" w14:textId="1DE0C40C" w:rsidR="005C5CE1" w:rsidRDefault="0043069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99" w:history="1">
            <w:r w:rsidR="005C5CE1" w:rsidRPr="0061566E">
              <w:rPr>
                <w:rStyle w:val="Hyperlink"/>
              </w:rPr>
              <w:t>8</w:t>
            </w:r>
            <w:r w:rsidR="005C5CE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C5CE1" w:rsidRPr="0061566E">
              <w:rPr>
                <w:rStyle w:val="Hyperlink"/>
              </w:rPr>
              <w:t>Extension Work</w:t>
            </w:r>
            <w:r w:rsidR="005C5CE1">
              <w:rPr>
                <w:webHidden/>
              </w:rPr>
              <w:tab/>
            </w:r>
            <w:r w:rsidR="005C5CE1">
              <w:rPr>
                <w:webHidden/>
              </w:rPr>
              <w:fldChar w:fldCharType="begin"/>
            </w:r>
            <w:r w:rsidR="005C5CE1">
              <w:rPr>
                <w:webHidden/>
              </w:rPr>
              <w:instrText xml:space="preserve"> PAGEREF _Toc83817599 \h </w:instrText>
            </w:r>
            <w:r w:rsidR="005C5CE1">
              <w:rPr>
                <w:webHidden/>
              </w:rPr>
            </w:r>
            <w:r w:rsidR="005C5CE1">
              <w:rPr>
                <w:webHidden/>
              </w:rPr>
              <w:fldChar w:fldCharType="separate"/>
            </w:r>
            <w:r w:rsidR="005C5CE1">
              <w:rPr>
                <w:webHidden/>
              </w:rPr>
              <w:t>7</w:t>
            </w:r>
            <w:r w:rsidR="005C5CE1">
              <w:rPr>
                <w:webHidden/>
              </w:rPr>
              <w:fldChar w:fldCharType="end"/>
            </w:r>
          </w:hyperlink>
        </w:p>
        <w:p w14:paraId="58757D4D" w14:textId="1693733F" w:rsidR="005C5CE1" w:rsidRDefault="0043069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00" w:history="1">
            <w:r w:rsidR="005C5CE1" w:rsidRPr="0061566E">
              <w:rPr>
                <w:rStyle w:val="Hyperlink"/>
                <w:noProof/>
              </w:rPr>
              <w:t>8.1</w:t>
            </w:r>
            <w:r w:rsidR="005C5CE1">
              <w:rPr>
                <w:rFonts w:asciiTheme="minorHAnsi" w:hAnsiTheme="minorHAnsi"/>
                <w:noProof/>
                <w:color w:val="auto"/>
              </w:rPr>
              <w:tab/>
            </w:r>
            <w:r w:rsidR="005C5CE1" w:rsidRPr="0061566E">
              <w:rPr>
                <w:rStyle w:val="Hyperlink"/>
                <w:noProof/>
              </w:rPr>
              <w:t>Extra task for this lab:</w:t>
            </w:r>
            <w:r w:rsidR="005C5CE1">
              <w:rPr>
                <w:noProof/>
                <w:webHidden/>
              </w:rPr>
              <w:tab/>
            </w:r>
            <w:r w:rsidR="005C5CE1">
              <w:rPr>
                <w:noProof/>
                <w:webHidden/>
              </w:rPr>
              <w:fldChar w:fldCharType="begin"/>
            </w:r>
            <w:r w:rsidR="005C5CE1">
              <w:rPr>
                <w:noProof/>
                <w:webHidden/>
              </w:rPr>
              <w:instrText xml:space="preserve"> PAGEREF _Toc83817600 \h </w:instrText>
            </w:r>
            <w:r w:rsidR="005C5CE1">
              <w:rPr>
                <w:noProof/>
                <w:webHidden/>
              </w:rPr>
            </w:r>
            <w:r w:rsidR="005C5CE1">
              <w:rPr>
                <w:noProof/>
                <w:webHidden/>
              </w:rPr>
              <w:fldChar w:fldCharType="separate"/>
            </w:r>
            <w:r w:rsidR="005C5CE1">
              <w:rPr>
                <w:noProof/>
                <w:webHidden/>
              </w:rPr>
              <w:t>7</w:t>
            </w:r>
            <w:r w:rsidR="005C5CE1">
              <w:rPr>
                <w:noProof/>
                <w:webHidden/>
              </w:rPr>
              <w:fldChar w:fldCharType="end"/>
            </w:r>
          </w:hyperlink>
        </w:p>
        <w:p w14:paraId="3D32FD6B" w14:textId="2E54D967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52663DFF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578"/>
      <w:r w:rsidRPr="007032C9">
        <w:lastRenderedPageBreak/>
        <w:t>Introduction</w:t>
      </w:r>
      <w:bookmarkEnd w:id="2"/>
    </w:p>
    <w:p w14:paraId="67BF4257" w14:textId="77777777" w:rsidR="00B86E41" w:rsidRDefault="00B86E41" w:rsidP="00B86E41">
      <w:pPr>
        <w:pStyle w:val="Heading2"/>
        <w:shd w:val="clear" w:color="auto" w:fill="E5ECEB"/>
      </w:pPr>
      <w:bookmarkStart w:id="3" w:name="_Toc5031133"/>
      <w:bookmarkStart w:id="4" w:name="_Toc83424607"/>
      <w:bookmarkStart w:id="5" w:name="_Toc83817579"/>
      <w:bookmarkEnd w:id="3"/>
      <w:r>
        <w:t>Lab overview</w:t>
      </w:r>
      <w:bookmarkEnd w:id="4"/>
      <w:bookmarkEnd w:id="5"/>
    </w:p>
    <w:p w14:paraId="2F60DF3E" w14:textId="487F5E1F" w:rsidR="00B86E41" w:rsidRPr="00DC671B" w:rsidRDefault="00B86E41" w:rsidP="00B86E41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>
        <w:rPr>
          <w:szCs w:val="24"/>
        </w:rPr>
        <w:t xml:space="preserve">we </w:t>
      </w:r>
      <w:r w:rsidRPr="00626F17">
        <w:rPr>
          <w:szCs w:val="24"/>
        </w:rPr>
        <w:t>implement three AHB peripherals: an internal timer, a general-purpose input output (GPIO), and a 7-segment display.</w:t>
      </w:r>
      <w:r w:rsidRPr="00DC671B">
        <w:rPr>
          <w:szCs w:val="24"/>
        </w:rPr>
        <w:t xml:space="preserve"> </w:t>
      </w:r>
      <w:r>
        <w:rPr>
          <w:szCs w:val="24"/>
        </w:rPr>
        <w:t xml:space="preserve">The steps to do this </w:t>
      </w:r>
      <w:r w:rsidRPr="00DC671B">
        <w:rPr>
          <w:szCs w:val="24"/>
        </w:rPr>
        <w:t>include:</w:t>
      </w:r>
    </w:p>
    <w:p w14:paraId="32612CFC" w14:textId="77777777" w:rsidR="00B86E41" w:rsidRDefault="00B86E41" w:rsidP="00B86E41">
      <w:pPr>
        <w:pStyle w:val="Heading3"/>
        <w:shd w:val="clear" w:color="auto" w:fill="E5ECEB"/>
      </w:pPr>
      <w:bookmarkStart w:id="6" w:name="_Toc83424608"/>
      <w:bookmarkStart w:id="7" w:name="_Toc83817580"/>
      <w:r w:rsidRPr="00DC671B">
        <w:t>Hardware design and implementation:</w:t>
      </w:r>
      <w:bookmarkEnd w:id="6"/>
      <w:bookmarkEnd w:id="7"/>
      <w:r w:rsidRPr="00DC671B">
        <w:t xml:space="preserve"> </w:t>
      </w:r>
    </w:p>
    <w:p w14:paraId="550782C2" w14:textId="77777777" w:rsidR="00B86E41" w:rsidRPr="00B40B4F" w:rsidRDefault="00B86E41" w:rsidP="00B86E41">
      <w:pPr>
        <w:shd w:val="clear" w:color="auto" w:fill="E5ECEB"/>
      </w:pPr>
      <w:r>
        <w:t>The processor, bus interface, on-chip memory and peripheral hardware are written in Verilog and provided for you, with some modification/additions needed to make it work. The SoC will be implemented in an FPGA.</w:t>
      </w:r>
    </w:p>
    <w:p w14:paraId="1C3023B2" w14:textId="77777777" w:rsidR="00B86E41" w:rsidRDefault="00B86E41" w:rsidP="00B86E41">
      <w:pPr>
        <w:pStyle w:val="Heading3"/>
        <w:shd w:val="clear" w:color="auto" w:fill="E5ECEB"/>
      </w:pPr>
      <w:bookmarkStart w:id="8" w:name="_Toc83424609"/>
      <w:bookmarkStart w:id="9" w:name="_Toc83817581"/>
      <w:r w:rsidRPr="00DC671B">
        <w:t>Software programming:</w:t>
      </w:r>
      <w:bookmarkEnd w:id="8"/>
      <w:bookmarkEnd w:id="9"/>
    </w:p>
    <w:p w14:paraId="7DD6279F" w14:textId="6517B5EC" w:rsidR="00B86E41" w:rsidRDefault="00B86E41" w:rsidP="00B86E41">
      <w:pPr>
        <w:shd w:val="clear" w:color="auto" w:fill="E5ECEB"/>
      </w:pPr>
      <w:r>
        <w:t xml:space="preserve">The program targeted at the Cortex-M0 processor is written in assembly language and will be used to </w:t>
      </w:r>
      <w:r w:rsidRPr="00DC671B">
        <w:rPr>
          <w:szCs w:val="24"/>
        </w:rPr>
        <w:t xml:space="preserve">access </w:t>
      </w:r>
      <w:r w:rsidRPr="00626F17">
        <w:rPr>
          <w:szCs w:val="24"/>
        </w:rPr>
        <w:t>the three peripherals</w:t>
      </w:r>
      <w:r>
        <w:t xml:space="preserve">. The program is provided for you. You will need to compile it in Keil to generate a </w:t>
      </w:r>
      <w:r w:rsidRPr="00DD3628">
        <w:rPr>
          <w:i/>
          <w:iCs/>
        </w:rPr>
        <w:t>code.hex</w:t>
      </w:r>
      <w:r>
        <w:t xml:space="preserve"> file which will be copied to the FPGA project directory.  </w:t>
      </w:r>
    </w:p>
    <w:p w14:paraId="1BBAF54D" w14:textId="77777777" w:rsidR="00B86E41" w:rsidRPr="00DC671B" w:rsidRDefault="00B86E41" w:rsidP="00B86E41">
      <w:pPr>
        <w:pStyle w:val="Heading3"/>
        <w:shd w:val="clear" w:color="auto" w:fill="E5ECEB"/>
      </w:pPr>
      <w:bookmarkStart w:id="10" w:name="_Toc83424610"/>
      <w:bookmarkStart w:id="11" w:name="_Toc83817582"/>
      <w:r w:rsidRPr="00DC671B">
        <w:t>Demonstrate the SoC:</w:t>
      </w:r>
      <w:bookmarkEnd w:id="10"/>
      <w:bookmarkEnd w:id="11"/>
    </w:p>
    <w:p w14:paraId="222F6C01" w14:textId="77777777" w:rsidR="00B86E41" w:rsidRPr="00626F17" w:rsidRDefault="00B86E41" w:rsidP="00B86E41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626F17">
        <w:rPr>
          <w:szCs w:val="24"/>
        </w:rPr>
        <w:t>Display the timer on the 7-segment display.</w:t>
      </w:r>
    </w:p>
    <w:p w14:paraId="104F2979" w14:textId="77777777" w:rsidR="00B86E41" w:rsidRPr="00626F17" w:rsidRDefault="00B86E41" w:rsidP="00B86E41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626F17">
        <w:rPr>
          <w:szCs w:val="24"/>
        </w:rPr>
        <w:t>Use GPIO to interface with the switches and LEDs.</w:t>
      </w:r>
    </w:p>
    <w:p w14:paraId="25B67BA8" w14:textId="77777777" w:rsidR="00B86E41" w:rsidRPr="001A1F77" w:rsidRDefault="00B86E41" w:rsidP="00B86E41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902A06">
        <w:rPr>
          <w:szCs w:val="24"/>
        </w:rPr>
        <w:t>Analyze the behavior of the peripheral using an on-chip hardware debugging tool</w:t>
      </w:r>
      <w:r>
        <w:rPr>
          <w:szCs w:val="24"/>
        </w:rPr>
        <w:t>.</w:t>
      </w:r>
    </w:p>
    <w:p w14:paraId="6B2A2C70" w14:textId="7C0227BE" w:rsidR="00681F53" w:rsidRDefault="00681F53" w:rsidP="00681F53">
      <w:pPr>
        <w:pStyle w:val="Heading1"/>
      </w:pPr>
      <w:bookmarkStart w:id="12" w:name="_Toc83817583"/>
      <w:r>
        <w:t>Learning Objectives</w:t>
      </w:r>
      <w:bookmarkEnd w:id="12"/>
    </w:p>
    <w:p w14:paraId="30CD9B46" w14:textId="7CCD265F" w:rsidR="00B86E41" w:rsidRPr="00B86E41" w:rsidRDefault="00B86E41" w:rsidP="00B86E41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B86E41">
        <w:rPr>
          <w:szCs w:val="24"/>
        </w:rPr>
        <w:t xml:space="preserve">Implement a simple SoC which consist of Cortex-M0 processor, AHB-Lite bus and AHB peripherals (Program memory and LED, VGA, UART, Timers, GPIOs and 7-Segment) on an FPGA. </w:t>
      </w:r>
    </w:p>
    <w:p w14:paraId="28D593B5" w14:textId="4008119B" w:rsidR="00B86E41" w:rsidRPr="00B86E41" w:rsidRDefault="00B86E41" w:rsidP="00B86E41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B86E41">
        <w:rPr>
          <w:szCs w:val="24"/>
        </w:rPr>
        <w:t xml:space="preserve">Modify and compile a simple assembly code to initialize the timer. </w:t>
      </w:r>
    </w:p>
    <w:p w14:paraId="52213587" w14:textId="4F1038CA" w:rsidR="00B86E41" w:rsidRPr="00B86E41" w:rsidRDefault="00B86E41" w:rsidP="00B86E41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B86E41">
        <w:rPr>
          <w:szCs w:val="24"/>
        </w:rPr>
        <w:t xml:space="preserve">Modify and compile a simple assembly code to initialize and start the timer. </w:t>
      </w:r>
    </w:p>
    <w:p w14:paraId="76065F24" w14:textId="5F0F5D60" w:rsidR="00681F53" w:rsidRPr="00B86E41" w:rsidRDefault="00B86E41" w:rsidP="00B86E41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B86E41">
        <w:rPr>
          <w:szCs w:val="24"/>
        </w:rPr>
        <w:t>Modify and compile a simple assembly code to display the timer value on the 7-segment display</w:t>
      </w:r>
    </w:p>
    <w:p w14:paraId="57A80B26" w14:textId="723BA216" w:rsidR="00681F53" w:rsidRDefault="00681F53" w:rsidP="00681F53">
      <w:pPr>
        <w:rPr>
          <w:color w:val="FFFF00"/>
        </w:rPr>
      </w:pPr>
    </w:p>
    <w:p w14:paraId="4C624D48" w14:textId="7FA3127E" w:rsidR="00681F53" w:rsidRDefault="00681F53" w:rsidP="00681F53">
      <w:pPr>
        <w:rPr>
          <w:color w:val="FFFF00"/>
        </w:rPr>
      </w:pPr>
    </w:p>
    <w:p w14:paraId="5E76922F" w14:textId="7CB9B054" w:rsidR="00681F53" w:rsidRPr="00681F53" w:rsidRDefault="00681F53" w:rsidP="00681F53">
      <w:pPr>
        <w:rPr>
          <w:color w:val="FFFF00"/>
        </w:rPr>
      </w:pPr>
      <w:r>
        <w:rPr>
          <w:color w:val="FFFF00"/>
        </w:rPr>
        <w:br w:type="page"/>
      </w:r>
    </w:p>
    <w:p w14:paraId="2EBBA079" w14:textId="547A61CA" w:rsidR="0082607F" w:rsidRPr="00F906B0" w:rsidRDefault="00317EF2" w:rsidP="00921A5B">
      <w:pPr>
        <w:pStyle w:val="Heading1"/>
      </w:pPr>
      <w:bookmarkStart w:id="13" w:name="_Toc83817584"/>
      <w:r>
        <w:lastRenderedPageBreak/>
        <w:t>Requirements</w:t>
      </w:r>
      <w:bookmarkEnd w:id="13"/>
    </w:p>
    <w:p w14:paraId="3904CE82" w14:textId="77777777" w:rsidR="00956455" w:rsidRDefault="00956455" w:rsidP="00956455">
      <w:r>
        <w:t xml:space="preserve">This lab requires the following hardware and software: </w:t>
      </w:r>
    </w:p>
    <w:p w14:paraId="08731198" w14:textId="77777777" w:rsidR="00956455" w:rsidRDefault="00956455" w:rsidP="00956455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4176A8D2" w14:textId="77777777" w:rsidR="00956455" w:rsidRPr="00E75218" w:rsidRDefault="00956455" w:rsidP="00956455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r w:rsidRPr="00F12F67">
        <w:rPr>
          <w:b/>
        </w:rPr>
        <w:t>MicroUSB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00374766" w14:textId="77777777" w:rsidR="00956455" w:rsidRPr="00E75218" w:rsidRDefault="00956455" w:rsidP="00956455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63BAD5FD" w14:textId="77777777" w:rsidR="00956455" w:rsidRDefault="00956455" w:rsidP="00956455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11B0451F" w14:textId="77777777" w:rsidR="00956455" w:rsidRPr="00923E71" w:rsidRDefault="00956455" w:rsidP="00956455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>Xilinx Vivado</w:t>
      </w:r>
    </w:p>
    <w:p w14:paraId="325881F1" w14:textId="77777777" w:rsidR="00956455" w:rsidRDefault="00956455" w:rsidP="00956455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uVision </w:t>
      </w:r>
    </w:p>
    <w:p w14:paraId="087DBF90" w14:textId="77777777" w:rsidR="00956455" w:rsidRPr="00923E71" w:rsidRDefault="00956455" w:rsidP="00956455">
      <w:pPr>
        <w:pStyle w:val="ListParagraph"/>
        <w:numPr>
          <w:ilvl w:val="1"/>
          <w:numId w:val="24"/>
        </w:numPr>
        <w:rPr>
          <w:bCs/>
        </w:rPr>
      </w:pPr>
      <w:r>
        <w:rPr>
          <w:bCs/>
        </w:rPr>
        <w:t>TeraTerm</w:t>
      </w:r>
    </w:p>
    <w:p w14:paraId="6530EBD6" w14:textId="4AB04CFC" w:rsidR="00956455" w:rsidRPr="00DD3628" w:rsidRDefault="00956455" w:rsidP="000729D1">
      <w:pPr>
        <w:pStyle w:val="Heading1"/>
      </w:pPr>
      <w:bookmarkStart w:id="14" w:name="_Toc83420958"/>
      <w:bookmarkStart w:id="15" w:name="_Toc83424613"/>
      <w:bookmarkStart w:id="16" w:name="_Toc83817585"/>
      <w:r w:rsidRPr="00DD3628">
        <w:t>Pro</w:t>
      </w:r>
      <w:r w:rsidR="00102529">
        <w:t>ject</w:t>
      </w:r>
      <w:r w:rsidRPr="00DD3628">
        <w:t xml:space="preserve"> files</w:t>
      </w:r>
      <w:bookmarkEnd w:id="14"/>
      <w:bookmarkEnd w:id="15"/>
      <w:bookmarkEnd w:id="16"/>
    </w:p>
    <w:p w14:paraId="20D46D93" w14:textId="73C34D26" w:rsidR="00956455" w:rsidRPr="00EA543D" w:rsidRDefault="00956455" w:rsidP="00956455">
      <w:pPr>
        <w:rPr>
          <w:bCs/>
        </w:rPr>
      </w:pPr>
      <w:r>
        <w:rPr>
          <w:bCs/>
        </w:rPr>
        <w:t xml:space="preserve">You will need the files from the previous lab </w:t>
      </w:r>
      <w:r w:rsidR="00A454CF">
        <w:rPr>
          <w:bCs/>
        </w:rPr>
        <w:t>(</w:t>
      </w:r>
      <w:r w:rsidR="00A454CF" w:rsidRPr="003022E9">
        <w:rPr>
          <w:bCs/>
        </w:rPr>
        <w:t>other than</w:t>
      </w:r>
      <w:r w:rsidR="00A454CF" w:rsidRPr="007A022D">
        <w:rPr>
          <w:b/>
        </w:rPr>
        <w:t xml:space="preserve"> AHBLITE_SYS.v</w:t>
      </w:r>
      <w:r w:rsidR="00A454CF">
        <w:rPr>
          <w:bCs/>
        </w:rPr>
        <w:t xml:space="preserve">) </w:t>
      </w:r>
      <w:r>
        <w:rPr>
          <w:bCs/>
        </w:rPr>
        <w:t>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839"/>
        <w:gridCol w:w="7758"/>
      </w:tblGrid>
      <w:tr w:rsidR="0002661C" w:rsidRPr="00626F17" w14:paraId="6B229402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3F915E36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6D81821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02661C" w:rsidRPr="00626F17" w14:paraId="44FCDA48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89511C1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TIMER.v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9D6EADB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AHB timer peripheral, including the AHB bus interface</w:t>
            </w:r>
          </w:p>
        </w:tc>
      </w:tr>
      <w:tr w:rsidR="0002661C" w:rsidRPr="00626F17" w14:paraId="5DC2CBD4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334EC669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prescaler.v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01E8435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prescaler is used to scale-down the frequency for the timer</w:t>
            </w: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.</w:t>
            </w:r>
          </w:p>
        </w:tc>
      </w:tr>
      <w:tr w:rsidR="0002661C" w:rsidRPr="00626F17" w14:paraId="1001636F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512777C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GPIO.v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07E8001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AHB GPIO peripheral, including the AHB bus interface</w:t>
            </w:r>
          </w:p>
        </w:tc>
      </w:tr>
      <w:tr w:rsidR="0002661C" w:rsidRPr="00626F17" w14:paraId="7C7A4AE6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0504E3A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7SEGDEC.v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3D5CF30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AHB 7-segment display peripheral, including the AHB bus interface</w:t>
            </w:r>
          </w:p>
        </w:tc>
      </w:tr>
    </w:tbl>
    <w:p w14:paraId="47BCD965" w14:textId="52086D84" w:rsidR="0002661C" w:rsidRDefault="0002661C"/>
    <w:p w14:paraId="32AD09A3" w14:textId="40EDA226" w:rsidR="00BD3AE5" w:rsidRDefault="00BD3AE5"/>
    <w:p w14:paraId="72008CBC" w14:textId="06FCF1D0" w:rsidR="00FC299B" w:rsidRDefault="00BD3AE5">
      <w:r>
        <w:br w:type="page"/>
      </w:r>
    </w:p>
    <w:p w14:paraId="09F81E2F" w14:textId="7A8C22EE" w:rsidR="00FC299B" w:rsidRDefault="00FC299B" w:rsidP="00FC299B">
      <w:pPr>
        <w:pStyle w:val="Heading1"/>
      </w:pPr>
      <w:bookmarkStart w:id="17" w:name="_Toc83817586"/>
      <w:r>
        <w:lastRenderedPageBreak/>
        <w:t>Hardware</w:t>
      </w:r>
      <w:bookmarkEnd w:id="17"/>
    </w:p>
    <w:p w14:paraId="200D134D" w14:textId="77777777" w:rsidR="00E75218" w:rsidRPr="00E75218" w:rsidRDefault="00E75218" w:rsidP="00E75218">
      <w:pPr>
        <w:keepNext/>
        <w:keepLines/>
        <w:numPr>
          <w:ilvl w:val="1"/>
          <w:numId w:val="23"/>
        </w:numPr>
        <w:spacing w:before="360" w:after="240"/>
        <w:outlineLvl w:val="1"/>
        <w:rPr>
          <w:rFonts w:eastAsiaTheme="majorEastAsia" w:cstheme="majorBidi"/>
          <w:b/>
          <w:color w:val="0091BD"/>
          <w:sz w:val="32"/>
          <w:szCs w:val="26"/>
        </w:rPr>
      </w:pPr>
      <w:bookmarkStart w:id="18" w:name="_Toc83420960"/>
      <w:bookmarkStart w:id="19" w:name="_Toc83426492"/>
      <w:bookmarkStart w:id="20" w:name="_Toc83817587"/>
      <w:r w:rsidRPr="00E75218">
        <w:rPr>
          <w:rFonts w:eastAsiaTheme="majorEastAsia" w:cstheme="majorBidi"/>
          <w:b/>
          <w:color w:val="0091BD"/>
          <w:sz w:val="32"/>
          <w:szCs w:val="26"/>
        </w:rPr>
        <w:t>Overview of the SoC hardware</w:t>
      </w:r>
      <w:bookmarkEnd w:id="18"/>
      <w:bookmarkEnd w:id="19"/>
      <w:bookmarkEnd w:id="20"/>
    </w:p>
    <w:p w14:paraId="6CB4398A" w14:textId="77777777" w:rsidR="00BB6FFE" w:rsidRPr="00626F17" w:rsidRDefault="00BB6FFE" w:rsidP="00BB6FFE">
      <w:pPr>
        <w:spacing w:before="360" w:after="120"/>
        <w:rPr>
          <w:szCs w:val="24"/>
        </w:rPr>
      </w:pPr>
      <w:r w:rsidRPr="00626F17">
        <w:rPr>
          <w:szCs w:val="24"/>
        </w:rPr>
        <w:t>The hardware components of the SoC include:</w:t>
      </w:r>
    </w:p>
    <w:p w14:paraId="59104D88" w14:textId="77777777" w:rsidR="00BB6FFE" w:rsidRPr="00626F17" w:rsidRDefault="00BB6FFE" w:rsidP="00BB6FFE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n Arm Cortex-M0 microprocessor</w:t>
      </w:r>
    </w:p>
    <w:p w14:paraId="617B318C" w14:textId="77777777" w:rsidR="00BB6FFE" w:rsidRPr="00626F17" w:rsidRDefault="00BB6FFE" w:rsidP="00BB6FFE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n AHB-Lite system bus</w:t>
      </w:r>
    </w:p>
    <w:p w14:paraId="4E28AB37" w14:textId="77777777" w:rsidR="00BB6FFE" w:rsidRPr="00626F17" w:rsidRDefault="00BB6FFE" w:rsidP="00BB6FFE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Six AHB peripherals</w:t>
      </w:r>
    </w:p>
    <w:p w14:paraId="093D3147" w14:textId="77777777" w:rsidR="00BB6FFE" w:rsidRPr="00B06D19" w:rsidRDefault="00BB6FFE" w:rsidP="00BB6FFE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B06D19">
        <w:rPr>
          <w:szCs w:val="24"/>
        </w:rPr>
        <w:t>A BRAM memory module</w:t>
      </w:r>
    </w:p>
    <w:p w14:paraId="0B983189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 xml:space="preserve">A VGA peripheral </w:t>
      </w:r>
    </w:p>
    <w:p w14:paraId="68B105D8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 xml:space="preserve">A UART peripheral </w:t>
      </w:r>
    </w:p>
    <w:p w14:paraId="6A3A2EB2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n internal timer peripheral</w:t>
      </w:r>
    </w:p>
    <w:p w14:paraId="551E4CD6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 GPIO peripheral</w:t>
      </w:r>
    </w:p>
    <w:p w14:paraId="06769659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 7-segment display peripheral</w:t>
      </w:r>
    </w:p>
    <w:p w14:paraId="0E727754" w14:textId="77777777" w:rsidR="00BB6FFE" w:rsidRPr="00626F17" w:rsidRDefault="00BB6FFE" w:rsidP="00BB6FFE">
      <w:pPr>
        <w:keepNext/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6CB7AB58" wp14:editId="5D3542CE">
            <wp:extent cx="5717832" cy="1668127"/>
            <wp:effectExtent l="0" t="0" r="0" b="889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079" cy="167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587E52" w14:textId="77777777" w:rsidR="00BB6FFE" w:rsidRPr="00626F17" w:rsidRDefault="00BB6FFE" w:rsidP="00BB6FFE">
      <w:pPr>
        <w:jc w:val="center"/>
        <w:rPr>
          <w:b/>
          <w:color w:val="44546A" w:themeColor="text2"/>
          <w:szCs w:val="24"/>
        </w:rPr>
      </w:pPr>
      <w:r w:rsidRPr="00626F17">
        <w:rPr>
          <w:b/>
          <w:color w:val="44546A" w:themeColor="text2"/>
          <w:szCs w:val="24"/>
        </w:rPr>
        <w:t>SoC Peripherals</w:t>
      </w:r>
    </w:p>
    <w:p w14:paraId="55F30174" w14:textId="2B14D6D7" w:rsidR="00BB6FFE" w:rsidRPr="00626F17" w:rsidRDefault="00E75218" w:rsidP="00E75218">
      <w:pPr>
        <w:pStyle w:val="Heading2"/>
      </w:pPr>
      <w:bookmarkStart w:id="21" w:name="_Toc83424616"/>
      <w:bookmarkStart w:id="22" w:name="_Toc83426493"/>
      <w:bookmarkStart w:id="23" w:name="_Toc83817588"/>
      <w:r>
        <w:t>Timer Peripheral</w:t>
      </w:r>
      <w:bookmarkEnd w:id="21"/>
      <w:bookmarkEnd w:id="22"/>
      <w:bookmarkEnd w:id="23"/>
    </w:p>
    <w:p w14:paraId="03B72A01" w14:textId="7EC59ACB" w:rsidR="00BB6FFE" w:rsidRPr="00626F17" w:rsidRDefault="00E75218" w:rsidP="00E75218">
      <w:pPr>
        <w:pStyle w:val="Heading3"/>
      </w:pPr>
      <w:bookmarkStart w:id="24" w:name="_Toc83817589"/>
      <w:r>
        <w:t xml:space="preserve">Timer Peripheral </w:t>
      </w:r>
      <w:r w:rsidR="00BB6FFE">
        <w:t>B</w:t>
      </w:r>
      <w:r w:rsidR="00BB6FFE" w:rsidRPr="00626F17">
        <w:t>lock diagram</w:t>
      </w:r>
      <w:bookmarkEnd w:id="24"/>
    </w:p>
    <w:p w14:paraId="5096A9C4" w14:textId="77777777" w:rsidR="00E75218" w:rsidRDefault="00BB6FFE" w:rsidP="00E75218">
      <w:pPr>
        <w:keepNext/>
        <w:jc w:val="center"/>
      </w:pPr>
      <w:r>
        <w:rPr>
          <w:noProof/>
          <w:szCs w:val="24"/>
        </w:rPr>
        <w:drawing>
          <wp:inline distT="0" distB="0" distL="0" distR="0" wp14:anchorId="5BB349C8" wp14:editId="08227625">
            <wp:extent cx="6050773" cy="1655379"/>
            <wp:effectExtent l="0" t="0" r="7620" b="254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5630" cy="16621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D30A3C" w14:textId="113A9C3A" w:rsidR="00BB6FFE" w:rsidRPr="00626F17" w:rsidRDefault="00E75218" w:rsidP="00E75218">
      <w:pPr>
        <w:pStyle w:val="Caption"/>
        <w:jc w:val="center"/>
        <w:rPr>
          <w:szCs w:val="24"/>
        </w:rPr>
      </w:pPr>
      <w:r>
        <w:t xml:space="preserve">Figure </w:t>
      </w:r>
      <w:r w:rsidR="00430695">
        <w:fldChar w:fldCharType="begin"/>
      </w:r>
      <w:r w:rsidR="00430695">
        <w:instrText xml:space="preserve"> SEQ Figure \* ARABIC </w:instrText>
      </w:r>
      <w:r w:rsidR="00430695">
        <w:fldChar w:fldCharType="separate"/>
      </w:r>
      <w:r>
        <w:rPr>
          <w:noProof/>
        </w:rPr>
        <w:t>1</w:t>
      </w:r>
      <w:r w:rsidR="00430695">
        <w:rPr>
          <w:noProof/>
        </w:rPr>
        <w:fldChar w:fldCharType="end"/>
      </w:r>
      <w:r>
        <w:t>:</w:t>
      </w:r>
      <w:r w:rsidRPr="00173615">
        <w:t>Timer Peripheral Block Diagram</w:t>
      </w:r>
    </w:p>
    <w:p w14:paraId="4F3C572B" w14:textId="128CA759" w:rsidR="00BB6FFE" w:rsidRDefault="00BB6FFE" w:rsidP="00BB6FFE">
      <w:pPr>
        <w:spacing w:after="0"/>
        <w:rPr>
          <w:noProof/>
          <w:lang w:eastAsia="en-GB"/>
        </w:rPr>
      </w:pPr>
      <w:r>
        <w:rPr>
          <w:noProof/>
          <w:lang w:eastAsia="en-GB"/>
        </w:rPr>
        <w:softHyphen/>
      </w:r>
    </w:p>
    <w:p w14:paraId="38FCC67E" w14:textId="54579C59" w:rsidR="00E75218" w:rsidRDefault="00E75218" w:rsidP="00BB6FFE">
      <w:pPr>
        <w:spacing w:after="0"/>
        <w:rPr>
          <w:noProof/>
          <w:lang w:eastAsia="en-GB"/>
        </w:rPr>
      </w:pPr>
    </w:p>
    <w:p w14:paraId="4015F499" w14:textId="25556B7F" w:rsidR="00E75218" w:rsidRDefault="00E75218" w:rsidP="00BB6FFE">
      <w:pPr>
        <w:spacing w:after="0"/>
        <w:rPr>
          <w:noProof/>
          <w:lang w:eastAsia="en-GB"/>
        </w:rPr>
      </w:pPr>
    </w:p>
    <w:p w14:paraId="2958D459" w14:textId="1B10E949" w:rsidR="00E75218" w:rsidRPr="00626F17" w:rsidRDefault="00E75218" w:rsidP="00E75218">
      <w:pPr>
        <w:pStyle w:val="Heading2"/>
      </w:pPr>
      <w:bookmarkStart w:id="25" w:name="_Toc83817590"/>
      <w:r>
        <w:lastRenderedPageBreak/>
        <w:t>GPIO Peripheral</w:t>
      </w:r>
      <w:bookmarkEnd w:id="25"/>
    </w:p>
    <w:p w14:paraId="4FD72C87" w14:textId="3CB15ED1" w:rsidR="00E75218" w:rsidRPr="00626F17" w:rsidRDefault="00E75218" w:rsidP="00E75218">
      <w:pPr>
        <w:pStyle w:val="Heading3"/>
      </w:pPr>
      <w:bookmarkStart w:id="26" w:name="_Toc83817591"/>
      <w:r>
        <w:t>GPIO Peripheral B</w:t>
      </w:r>
      <w:r w:rsidRPr="00626F17">
        <w:t>lock diagram</w:t>
      </w:r>
      <w:bookmarkEnd w:id="26"/>
    </w:p>
    <w:p w14:paraId="334D0289" w14:textId="77777777" w:rsidR="00E75218" w:rsidRDefault="00BB6FFE" w:rsidP="00E75218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2D1B1FEA" wp14:editId="04A42FE0">
            <wp:extent cx="6035171" cy="1646058"/>
            <wp:effectExtent l="0" t="0" r="381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797" cy="16546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341F25" w14:textId="7E1BA308" w:rsidR="00BB6FFE" w:rsidRPr="00626F17" w:rsidRDefault="00E75218" w:rsidP="00E75218">
      <w:pPr>
        <w:pStyle w:val="Caption"/>
        <w:jc w:val="center"/>
        <w:rPr>
          <w:szCs w:val="24"/>
        </w:rPr>
      </w:pPr>
      <w:r>
        <w:t xml:space="preserve">Figure </w:t>
      </w:r>
      <w:r w:rsidR="00430695">
        <w:fldChar w:fldCharType="begin"/>
      </w:r>
      <w:r w:rsidR="00430695">
        <w:instrText xml:space="preserve"> SEQ Figure \* ARABIC </w:instrText>
      </w:r>
      <w:r w:rsidR="00430695">
        <w:fldChar w:fldCharType="separate"/>
      </w:r>
      <w:r>
        <w:rPr>
          <w:noProof/>
        </w:rPr>
        <w:t>2</w:t>
      </w:r>
      <w:r w:rsidR="00430695">
        <w:rPr>
          <w:noProof/>
        </w:rPr>
        <w:fldChar w:fldCharType="end"/>
      </w:r>
      <w:r>
        <w:t>:</w:t>
      </w:r>
      <w:r w:rsidRPr="005401E2">
        <w:t>GPIO Peripheral Block Diagram</w:t>
      </w:r>
    </w:p>
    <w:p w14:paraId="482C9E01" w14:textId="4F478D26" w:rsidR="00E75218" w:rsidRPr="00626F17" w:rsidRDefault="00E75218" w:rsidP="00E75218">
      <w:pPr>
        <w:pStyle w:val="Heading2"/>
      </w:pPr>
      <w:bookmarkStart w:id="27" w:name="_Toc83817592"/>
      <w:r>
        <w:t>7-Segment Display Peripheral</w:t>
      </w:r>
      <w:bookmarkEnd w:id="27"/>
    </w:p>
    <w:p w14:paraId="72B67436" w14:textId="2FF0651D" w:rsidR="00E75218" w:rsidRPr="00626F17" w:rsidRDefault="00E75218" w:rsidP="00E75218">
      <w:pPr>
        <w:pStyle w:val="Heading3"/>
      </w:pPr>
      <w:bookmarkStart w:id="28" w:name="_Toc83817593"/>
      <w:r>
        <w:t>Peripheral B</w:t>
      </w:r>
      <w:r w:rsidRPr="00626F17">
        <w:t>lock diagram</w:t>
      </w:r>
      <w:bookmarkEnd w:id="28"/>
    </w:p>
    <w:p w14:paraId="408A2792" w14:textId="77777777" w:rsidR="00E75218" w:rsidRDefault="00BB6FFE" w:rsidP="00E75218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29CD4C04" wp14:editId="43E9EC4D">
            <wp:extent cx="5975384" cy="1590675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890" cy="16256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81340A" w14:textId="7649FFF8" w:rsidR="00BB6FFE" w:rsidRPr="00626F17" w:rsidRDefault="00E75218" w:rsidP="00E75218">
      <w:pPr>
        <w:pStyle w:val="Caption"/>
        <w:jc w:val="center"/>
        <w:rPr>
          <w:szCs w:val="24"/>
        </w:rPr>
      </w:pPr>
      <w:r>
        <w:t xml:space="preserve">Figure </w:t>
      </w:r>
      <w:r w:rsidR="00430695">
        <w:fldChar w:fldCharType="begin"/>
      </w:r>
      <w:r w:rsidR="00430695">
        <w:instrText xml:space="preserve"> SEQ Figure \* ARABIC </w:instrText>
      </w:r>
      <w:r w:rsidR="00430695">
        <w:fldChar w:fldCharType="separate"/>
      </w:r>
      <w:r>
        <w:rPr>
          <w:noProof/>
        </w:rPr>
        <w:t>3</w:t>
      </w:r>
      <w:r w:rsidR="00430695">
        <w:rPr>
          <w:noProof/>
        </w:rPr>
        <w:fldChar w:fldCharType="end"/>
      </w:r>
      <w:r>
        <w:t>:</w:t>
      </w:r>
      <w:r w:rsidRPr="00640341">
        <w:t>7-Segment Display Peripheral Block Diagram</w:t>
      </w:r>
    </w:p>
    <w:p w14:paraId="0FC4BC27" w14:textId="78DF7B9B" w:rsidR="00BB6FFE" w:rsidRPr="00626F17" w:rsidRDefault="008703ED" w:rsidP="008703ED">
      <w:pPr>
        <w:pStyle w:val="Heading2"/>
      </w:pPr>
      <w:bookmarkStart w:id="29" w:name="_Toc83817594"/>
      <w:r>
        <w:t>M</w:t>
      </w:r>
      <w:r w:rsidR="00BB6FFE" w:rsidRPr="00626F17">
        <w:t>emory map</w:t>
      </w:r>
      <w:bookmarkEnd w:id="29"/>
    </w:p>
    <w:p w14:paraId="0972E0F0" w14:textId="77777777" w:rsidR="00BB6FFE" w:rsidRPr="00626F17" w:rsidRDefault="00BB6FFE" w:rsidP="00BB6FFE">
      <w:pPr>
        <w:rPr>
          <w:szCs w:val="24"/>
        </w:rPr>
      </w:pPr>
      <w:r w:rsidRPr="00626F17">
        <w:rPr>
          <w:szCs w:val="24"/>
        </w:rPr>
        <w:t>The default memory map of the peripherals is listed below:</w:t>
      </w:r>
    </w:p>
    <w:p w14:paraId="172C1694" w14:textId="77777777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626F17">
        <w:rPr>
          <w:color w:val="44546A" w:themeColor="text2"/>
          <w:sz w:val="28"/>
          <w:szCs w:val="24"/>
        </w:rPr>
        <w:t>MEMORY MAP OF PERIPHERAL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51"/>
        <w:gridCol w:w="2288"/>
        <w:gridCol w:w="2280"/>
        <w:gridCol w:w="2197"/>
      </w:tblGrid>
      <w:tr w:rsidR="00BB6FFE" w:rsidRPr="00626F17" w14:paraId="0A063A84" w14:textId="77777777" w:rsidTr="0048744D">
        <w:tc>
          <w:tcPr>
            <w:tcW w:w="2394" w:type="dxa"/>
            <w:shd w:val="clear" w:color="auto" w:fill="FFFFFF" w:themeFill="background1"/>
          </w:tcPr>
          <w:p w14:paraId="116AF8D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Peripheral</w:t>
            </w:r>
          </w:p>
        </w:tc>
        <w:tc>
          <w:tcPr>
            <w:tcW w:w="2394" w:type="dxa"/>
            <w:shd w:val="clear" w:color="auto" w:fill="FFFFFF" w:themeFill="background1"/>
          </w:tcPr>
          <w:p w14:paraId="4FDA32F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394" w:type="dxa"/>
            <w:shd w:val="clear" w:color="auto" w:fill="FFFFFF" w:themeFill="background1"/>
          </w:tcPr>
          <w:p w14:paraId="00E2112A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394" w:type="dxa"/>
            <w:shd w:val="clear" w:color="auto" w:fill="FFFFFF" w:themeFill="background1"/>
          </w:tcPr>
          <w:p w14:paraId="7BB92D2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BB6FFE" w:rsidRPr="00626F17" w14:paraId="6309B6BB" w14:textId="77777777" w:rsidTr="0048744D">
        <w:tc>
          <w:tcPr>
            <w:tcW w:w="2394" w:type="dxa"/>
            <w:shd w:val="clear" w:color="auto" w:fill="FFFFFF" w:themeFill="background1"/>
          </w:tcPr>
          <w:p w14:paraId="2BFF970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SRAM</w:t>
            </w:r>
          </w:p>
        </w:tc>
        <w:tc>
          <w:tcPr>
            <w:tcW w:w="2394" w:type="dxa"/>
            <w:shd w:val="clear" w:color="auto" w:fill="FFFFFF" w:themeFill="background1"/>
          </w:tcPr>
          <w:p w14:paraId="0751761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00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5B2BC03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00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387B08B4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77FFF03C" w14:textId="77777777" w:rsidTr="0048744D">
        <w:tc>
          <w:tcPr>
            <w:tcW w:w="2394" w:type="dxa"/>
            <w:shd w:val="clear" w:color="auto" w:fill="FFFFFF" w:themeFill="background1"/>
          </w:tcPr>
          <w:p w14:paraId="06B41FD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VGA</w:t>
            </w:r>
          </w:p>
        </w:tc>
        <w:tc>
          <w:tcPr>
            <w:tcW w:w="2394" w:type="dxa"/>
            <w:shd w:val="clear" w:color="auto" w:fill="FFFFFF" w:themeFill="background1"/>
          </w:tcPr>
          <w:p w14:paraId="47374BC2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2F622F96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64C86CB9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63A58AF1" w14:textId="77777777" w:rsidTr="0048744D">
        <w:tc>
          <w:tcPr>
            <w:tcW w:w="2394" w:type="dxa"/>
            <w:shd w:val="clear" w:color="auto" w:fill="FFFFFF" w:themeFill="background1"/>
          </w:tcPr>
          <w:p w14:paraId="30B037B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UART</w:t>
            </w:r>
          </w:p>
        </w:tc>
        <w:tc>
          <w:tcPr>
            <w:tcW w:w="2394" w:type="dxa"/>
            <w:shd w:val="clear" w:color="auto" w:fill="FFFFFF" w:themeFill="background1"/>
          </w:tcPr>
          <w:p w14:paraId="735736E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1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73E3508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1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729545D9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2676A08E" w14:textId="77777777" w:rsidTr="0048744D">
        <w:tc>
          <w:tcPr>
            <w:tcW w:w="2394" w:type="dxa"/>
            <w:shd w:val="clear" w:color="auto" w:fill="FFFFFF" w:themeFill="background1"/>
          </w:tcPr>
          <w:p w14:paraId="60D03C28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 xml:space="preserve">Timer </w:t>
            </w:r>
          </w:p>
        </w:tc>
        <w:tc>
          <w:tcPr>
            <w:tcW w:w="2394" w:type="dxa"/>
            <w:shd w:val="clear" w:color="auto" w:fill="FFFFFF" w:themeFill="background1"/>
          </w:tcPr>
          <w:p w14:paraId="2FA0A6F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2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41333DA8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2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65D138A3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677CB718" w14:textId="77777777" w:rsidTr="0048744D">
        <w:tc>
          <w:tcPr>
            <w:tcW w:w="2394" w:type="dxa"/>
            <w:shd w:val="clear" w:color="auto" w:fill="FFFFFF" w:themeFill="background1"/>
          </w:tcPr>
          <w:p w14:paraId="2FFA2B2C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GPIO</w:t>
            </w:r>
          </w:p>
        </w:tc>
        <w:tc>
          <w:tcPr>
            <w:tcW w:w="2394" w:type="dxa"/>
            <w:shd w:val="clear" w:color="auto" w:fill="FFFFFF" w:themeFill="background1"/>
          </w:tcPr>
          <w:p w14:paraId="2B570AA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3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45418AE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3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7E7B9E81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4BD97470" w14:textId="77777777" w:rsidTr="0048744D">
        <w:tc>
          <w:tcPr>
            <w:tcW w:w="2394" w:type="dxa"/>
            <w:shd w:val="clear" w:color="auto" w:fill="FFFFFF" w:themeFill="background1"/>
          </w:tcPr>
          <w:p w14:paraId="3688F3DA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7-segment display</w:t>
            </w:r>
          </w:p>
        </w:tc>
        <w:tc>
          <w:tcPr>
            <w:tcW w:w="2394" w:type="dxa"/>
            <w:shd w:val="clear" w:color="auto" w:fill="FFFFFF" w:themeFill="background1"/>
          </w:tcPr>
          <w:p w14:paraId="3EFFCDC2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4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768563F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4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7658E86C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</w:tbl>
    <w:p w14:paraId="7054DA9B" w14:textId="77777777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</w:p>
    <w:p w14:paraId="6D569A02" w14:textId="71A9EAEB" w:rsidR="00E75218" w:rsidRDefault="00E75218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</w:p>
    <w:p w14:paraId="1EA63754" w14:textId="77777777" w:rsidR="007C5217" w:rsidRDefault="007C5217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</w:p>
    <w:p w14:paraId="0253580F" w14:textId="6A94E65E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626F17">
        <w:rPr>
          <w:color w:val="44546A" w:themeColor="text2"/>
          <w:sz w:val="28"/>
          <w:szCs w:val="24"/>
        </w:rPr>
        <w:lastRenderedPageBreak/>
        <w:t>TIMER 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3778"/>
        <w:gridCol w:w="2975"/>
      </w:tblGrid>
      <w:tr w:rsidR="00BB6FFE" w:rsidRPr="00626F17" w14:paraId="297E079E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5265F2B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2C1D4A53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7AB91596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BB6FFE" w:rsidRPr="00626F17" w14:paraId="4F986254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62F6F011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Load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3664BAC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2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515F49A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66697A79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24011D3D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Current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59CB7624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2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6D8019C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442C143C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778C60FA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Control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5F713BAC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2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8</w:t>
            </w:r>
          </w:p>
        </w:tc>
        <w:tc>
          <w:tcPr>
            <w:tcW w:w="3179" w:type="dxa"/>
            <w:shd w:val="clear" w:color="auto" w:fill="FFFFFF" w:themeFill="background1"/>
          </w:tcPr>
          <w:p w14:paraId="160B223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</w:tbl>
    <w:p w14:paraId="2CE55352" w14:textId="3F425FBA" w:rsidR="00BB6FFE" w:rsidRPr="00626F17" w:rsidRDefault="00BB6FFE" w:rsidP="007F2A95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Load value register</w:t>
      </w:r>
      <w:r w:rsidR="004C4AAD">
        <w:t xml:space="preserve">: </w:t>
      </w:r>
      <w:r w:rsidRPr="00626F17">
        <w:t>The reset value when the timer reaches zero</w:t>
      </w:r>
    </w:p>
    <w:p w14:paraId="26EDF545" w14:textId="11FDB807" w:rsidR="00BB6FFE" w:rsidRPr="00626F17" w:rsidRDefault="00BB6FFE" w:rsidP="006725C3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Current value register</w:t>
      </w:r>
      <w:r w:rsidR="004C4AAD">
        <w:t xml:space="preserve">: </w:t>
      </w:r>
      <w:r w:rsidRPr="00626F17">
        <w:t>The current value of the 32-bit counter</w:t>
      </w:r>
    </w:p>
    <w:p w14:paraId="6A870493" w14:textId="159E64B2" w:rsidR="00BB6FFE" w:rsidRDefault="00BB6FFE" w:rsidP="00627EFA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Control register</w:t>
      </w:r>
      <w:r w:rsidR="004C4AAD">
        <w:t xml:space="preserve">: </w:t>
      </w:r>
      <w:r w:rsidRPr="00626F17">
        <w:t>Used to start/stop a counter and set the prescaler</w:t>
      </w:r>
    </w:p>
    <w:p w14:paraId="58C77875" w14:textId="77777777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626F17">
        <w:rPr>
          <w:color w:val="44546A" w:themeColor="text2"/>
          <w:sz w:val="28"/>
          <w:szCs w:val="24"/>
        </w:rPr>
        <w:t>GPIO 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8"/>
        <w:gridCol w:w="3775"/>
        <w:gridCol w:w="2973"/>
      </w:tblGrid>
      <w:tr w:rsidR="00BB6FFE" w:rsidRPr="00626F17" w14:paraId="106B1FB1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77650069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78CDA929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04DF9531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BB6FFE" w:rsidRPr="00626F17" w14:paraId="21798F8B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78AB873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 xml:space="preserve">Data </w:t>
            </w:r>
          </w:p>
        </w:tc>
        <w:tc>
          <w:tcPr>
            <w:tcW w:w="3982" w:type="dxa"/>
            <w:shd w:val="clear" w:color="auto" w:fill="FFFFFF" w:themeFill="background1"/>
          </w:tcPr>
          <w:p w14:paraId="676E3DFD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3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0B4CEF0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77EBF9F2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4F849858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rection</w:t>
            </w:r>
          </w:p>
        </w:tc>
        <w:tc>
          <w:tcPr>
            <w:tcW w:w="3982" w:type="dxa"/>
            <w:shd w:val="clear" w:color="auto" w:fill="FFFFFF" w:themeFill="background1"/>
          </w:tcPr>
          <w:p w14:paraId="2CD5416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3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0C3C148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</w:tbl>
    <w:p w14:paraId="32E0ABA1" w14:textId="77777777" w:rsidR="00BB6FFE" w:rsidRPr="00626F17" w:rsidRDefault="00BB6FFE" w:rsidP="00BB6FFE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Data registers</w:t>
      </w:r>
    </w:p>
    <w:p w14:paraId="70251CEC" w14:textId="77777777" w:rsidR="00BB6FFE" w:rsidRPr="00626F17" w:rsidRDefault="00BB6FFE" w:rsidP="00BB6FFE">
      <w:pPr>
        <w:pStyle w:val="ListParagraph"/>
        <w:numPr>
          <w:ilvl w:val="1"/>
          <w:numId w:val="32"/>
        </w:numPr>
        <w:spacing w:before="200" w:after="200" w:line="276" w:lineRule="auto"/>
      </w:pPr>
      <w:r w:rsidRPr="00626F17">
        <w:t>Input data: the data read from external devices</w:t>
      </w:r>
    </w:p>
    <w:p w14:paraId="5AD376FB" w14:textId="77777777" w:rsidR="00BB6FFE" w:rsidRPr="00626F17" w:rsidRDefault="00BB6FFE" w:rsidP="00BB6FFE">
      <w:pPr>
        <w:pStyle w:val="ListParagraph"/>
        <w:numPr>
          <w:ilvl w:val="1"/>
          <w:numId w:val="32"/>
        </w:numPr>
        <w:spacing w:before="200" w:after="200" w:line="276" w:lineRule="auto"/>
      </w:pPr>
      <w:r w:rsidRPr="00626F17">
        <w:t>Output data: the data sent to external devices</w:t>
      </w:r>
    </w:p>
    <w:p w14:paraId="7D884EBA" w14:textId="77777777" w:rsidR="00BB6FFE" w:rsidRPr="00626F17" w:rsidRDefault="00BB6FFE" w:rsidP="00BB6FFE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Direction register</w:t>
      </w:r>
    </w:p>
    <w:p w14:paraId="714123B6" w14:textId="77777777" w:rsidR="00BB6FFE" w:rsidRPr="00626F17" w:rsidRDefault="00BB6FFE" w:rsidP="00BB6FFE">
      <w:pPr>
        <w:pStyle w:val="ListParagraph"/>
        <w:numPr>
          <w:ilvl w:val="1"/>
          <w:numId w:val="32"/>
        </w:numPr>
        <w:spacing w:before="200" w:after="200" w:line="276" w:lineRule="auto"/>
      </w:pPr>
      <w:r w:rsidRPr="00626F17">
        <w:t>Controls whether it is a read or write operation</w:t>
      </w:r>
    </w:p>
    <w:p w14:paraId="5A602B54" w14:textId="77777777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626F17">
        <w:rPr>
          <w:color w:val="44546A" w:themeColor="text2"/>
          <w:sz w:val="28"/>
          <w:szCs w:val="24"/>
        </w:rPr>
        <w:t>7-SEGMENT DISPLAY 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3778"/>
        <w:gridCol w:w="2975"/>
      </w:tblGrid>
      <w:tr w:rsidR="00BB6FFE" w:rsidRPr="00626F17" w14:paraId="785080C3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366B0996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435B91B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2AF0F0B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BB6FFE" w:rsidRPr="00626F17" w14:paraId="63CB5592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4368AD94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git1</w:t>
            </w:r>
          </w:p>
        </w:tc>
        <w:tc>
          <w:tcPr>
            <w:tcW w:w="3982" w:type="dxa"/>
            <w:shd w:val="clear" w:color="auto" w:fill="FFFFFF" w:themeFill="background1"/>
          </w:tcPr>
          <w:p w14:paraId="21D7E09B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4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71D06BFA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18393796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0A9EB6B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git2</w:t>
            </w:r>
          </w:p>
        </w:tc>
        <w:tc>
          <w:tcPr>
            <w:tcW w:w="3982" w:type="dxa"/>
            <w:shd w:val="clear" w:color="auto" w:fill="FFFFFF" w:themeFill="background1"/>
          </w:tcPr>
          <w:p w14:paraId="05D3EA1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4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2DC9226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1C793869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6616467D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git3</w:t>
            </w:r>
          </w:p>
        </w:tc>
        <w:tc>
          <w:tcPr>
            <w:tcW w:w="3982" w:type="dxa"/>
            <w:shd w:val="clear" w:color="auto" w:fill="FFFFFF" w:themeFill="background1"/>
          </w:tcPr>
          <w:p w14:paraId="7F9B10C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4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8</w:t>
            </w:r>
          </w:p>
        </w:tc>
        <w:tc>
          <w:tcPr>
            <w:tcW w:w="3179" w:type="dxa"/>
            <w:shd w:val="clear" w:color="auto" w:fill="FFFFFF" w:themeFill="background1"/>
          </w:tcPr>
          <w:p w14:paraId="7AE0C883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kern w:val="24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54791CC4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7175E07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git4</w:t>
            </w:r>
          </w:p>
        </w:tc>
        <w:tc>
          <w:tcPr>
            <w:tcW w:w="3982" w:type="dxa"/>
            <w:shd w:val="clear" w:color="auto" w:fill="FFFFFF" w:themeFill="background1"/>
          </w:tcPr>
          <w:p w14:paraId="5232457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4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C</w:t>
            </w:r>
          </w:p>
        </w:tc>
        <w:tc>
          <w:tcPr>
            <w:tcW w:w="3179" w:type="dxa"/>
            <w:shd w:val="clear" w:color="auto" w:fill="FFFFFF" w:themeFill="background1"/>
          </w:tcPr>
          <w:p w14:paraId="6DA0FF9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</w:tbl>
    <w:p w14:paraId="455162F2" w14:textId="77777777" w:rsidR="00BB6FFE" w:rsidRPr="00626F17" w:rsidRDefault="00BB6FFE" w:rsidP="00BB6FFE">
      <w:pPr>
        <w:pStyle w:val="ListParagraph"/>
        <w:numPr>
          <w:ilvl w:val="0"/>
          <w:numId w:val="33"/>
        </w:numPr>
        <w:spacing w:before="200" w:after="200" w:line="276" w:lineRule="auto"/>
      </w:pPr>
      <w:r w:rsidRPr="00626F17">
        <w:t>Digit 1: the first digit on the 7-segment display</w:t>
      </w:r>
    </w:p>
    <w:p w14:paraId="5E4DAC4A" w14:textId="77777777" w:rsidR="00BB6FFE" w:rsidRPr="00626F17" w:rsidRDefault="00BB6FFE" w:rsidP="00BB6FFE">
      <w:pPr>
        <w:pStyle w:val="ListParagraph"/>
        <w:numPr>
          <w:ilvl w:val="0"/>
          <w:numId w:val="33"/>
        </w:numPr>
        <w:spacing w:before="200" w:after="200" w:line="276" w:lineRule="auto"/>
      </w:pPr>
      <w:r w:rsidRPr="00626F17">
        <w:t>Digit 2: the second digit on the 7-segment display</w:t>
      </w:r>
    </w:p>
    <w:p w14:paraId="64D76C92" w14:textId="77777777" w:rsidR="00BB6FFE" w:rsidRPr="00626F17" w:rsidRDefault="00BB6FFE" w:rsidP="00BB6FFE">
      <w:pPr>
        <w:pStyle w:val="ListParagraph"/>
        <w:numPr>
          <w:ilvl w:val="0"/>
          <w:numId w:val="33"/>
        </w:numPr>
        <w:spacing w:before="200" w:after="200" w:line="276" w:lineRule="auto"/>
      </w:pPr>
      <w:r w:rsidRPr="00626F17">
        <w:t>Digit 3: the third digit on the 7-segment display</w:t>
      </w:r>
    </w:p>
    <w:p w14:paraId="376D0723" w14:textId="2BCE7033" w:rsidR="00BB6FFE" w:rsidRPr="00626F17" w:rsidRDefault="00BB6FFE" w:rsidP="00BB6FFE">
      <w:pPr>
        <w:pStyle w:val="ListParagraph"/>
        <w:numPr>
          <w:ilvl w:val="0"/>
          <w:numId w:val="33"/>
        </w:numPr>
        <w:spacing w:before="200" w:after="200" w:line="276" w:lineRule="auto"/>
      </w:pPr>
      <w:r w:rsidRPr="00626F17">
        <w:t xml:space="preserve">Digit 4: the </w:t>
      </w:r>
      <w:r w:rsidR="001B70CA" w:rsidRPr="00626F17">
        <w:t>fourth</w:t>
      </w:r>
      <w:r w:rsidRPr="00626F17">
        <w:t xml:space="preserve"> digit on the 7-segment display</w:t>
      </w:r>
    </w:p>
    <w:p w14:paraId="27603033" w14:textId="10B7CBAE" w:rsidR="00FA1A48" w:rsidRDefault="00635815" w:rsidP="00FA1A48">
      <w:pPr>
        <w:pStyle w:val="Heading1"/>
      </w:pPr>
      <w:bookmarkStart w:id="30" w:name="_Toc83817595"/>
      <w:r>
        <w:t>Software</w:t>
      </w:r>
      <w:bookmarkEnd w:id="30"/>
    </w:p>
    <w:p w14:paraId="760D9605" w14:textId="48D63A1D" w:rsidR="00BB6FFE" w:rsidRPr="00BB6FFE" w:rsidRDefault="00BB6FFE" w:rsidP="00BB6FFE">
      <w:pPr>
        <w:pStyle w:val="Heading2"/>
      </w:pPr>
      <w:bookmarkStart w:id="31" w:name="_Toc83817596"/>
      <w:r>
        <w:t>Software</w:t>
      </w:r>
      <w:r w:rsidR="002C5BF7">
        <w:t xml:space="preserve"> </w:t>
      </w:r>
      <w:r w:rsidR="00410E7F">
        <w:t>task</w:t>
      </w:r>
      <w:r w:rsidR="002C5BF7">
        <w:t>s</w:t>
      </w:r>
      <w:bookmarkEnd w:id="31"/>
    </w:p>
    <w:p w14:paraId="128FC413" w14:textId="77777777" w:rsidR="00454B74" w:rsidRDefault="00454B74" w:rsidP="009A3497">
      <w:pPr>
        <w:rPr>
          <w:szCs w:val="24"/>
        </w:rPr>
      </w:pPr>
      <w:r>
        <w:rPr>
          <w:szCs w:val="24"/>
        </w:rPr>
        <w:t xml:space="preserve">Create a new Keil project, add the provided assembly file. This time you will need to edit this file to do the following. When done build the program and copy the </w:t>
      </w:r>
      <w:r w:rsidRPr="00454B74">
        <w:rPr>
          <w:b/>
          <w:bCs/>
          <w:i/>
          <w:iCs/>
          <w:szCs w:val="24"/>
        </w:rPr>
        <w:t>code.hex</w:t>
      </w:r>
      <w:r>
        <w:rPr>
          <w:szCs w:val="24"/>
        </w:rPr>
        <w:t xml:space="preserve"> file for the Vivado project.</w:t>
      </w:r>
    </w:p>
    <w:p w14:paraId="6B429E7B" w14:textId="6A8DB710" w:rsidR="009A3497" w:rsidRPr="00626F17" w:rsidRDefault="00454B74" w:rsidP="009A3497">
      <w:pPr>
        <w:rPr>
          <w:szCs w:val="24"/>
        </w:rPr>
      </w:pPr>
      <w:r>
        <w:rPr>
          <w:szCs w:val="24"/>
        </w:rPr>
        <w:t>The ma</w:t>
      </w:r>
      <w:r w:rsidR="009A3497" w:rsidRPr="00626F17">
        <w:rPr>
          <w:szCs w:val="24"/>
        </w:rPr>
        <w:t>in code should be written in assembly and should perform the following:</w:t>
      </w:r>
    </w:p>
    <w:p w14:paraId="75C6BF3B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itialize the interrupt vector</w:t>
      </w:r>
      <w:r>
        <w:rPr>
          <w:szCs w:val="24"/>
        </w:rPr>
        <w:t>.</w:t>
      </w:r>
    </w:p>
    <w:p w14:paraId="64A31FA9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Display a string (e.g., “TEST”) at the console region (same as previous lab)</w:t>
      </w:r>
      <w:r>
        <w:rPr>
          <w:szCs w:val="24"/>
        </w:rPr>
        <w:t>.</w:t>
      </w:r>
    </w:p>
    <w:p w14:paraId="61027F84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itialize the timer</w:t>
      </w:r>
      <w:r>
        <w:rPr>
          <w:szCs w:val="24"/>
        </w:rPr>
        <w:t>.</w:t>
      </w:r>
    </w:p>
    <w:p w14:paraId="37E2E516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lastRenderedPageBreak/>
        <w:t>Write the load value register</w:t>
      </w:r>
      <w:r>
        <w:rPr>
          <w:szCs w:val="24"/>
        </w:rPr>
        <w:t>.</w:t>
      </w:r>
    </w:p>
    <w:p w14:paraId="167B59AE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Set prescaler, e.g., 1x or 16x</w:t>
      </w:r>
      <w:r>
        <w:rPr>
          <w:szCs w:val="24"/>
        </w:rPr>
        <w:t>.</w:t>
      </w:r>
    </w:p>
    <w:p w14:paraId="152C3624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 xml:space="preserve"> Change the operation mode</w:t>
      </w:r>
      <w:r>
        <w:rPr>
          <w:szCs w:val="24"/>
        </w:rPr>
        <w:t>.</w:t>
      </w:r>
    </w:p>
    <w:p w14:paraId="5C25B2F5" w14:textId="77777777" w:rsidR="009A3497" w:rsidRPr="00626F17" w:rsidRDefault="009A3497" w:rsidP="009A3497">
      <w:pPr>
        <w:pStyle w:val="ListParagraph"/>
        <w:numPr>
          <w:ilvl w:val="2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Free-run mode: the timer resets on overflow</w:t>
      </w:r>
      <w:r>
        <w:rPr>
          <w:szCs w:val="24"/>
        </w:rPr>
        <w:t>.</w:t>
      </w:r>
    </w:p>
    <w:p w14:paraId="2D4F3D78" w14:textId="77777777" w:rsidR="009A3497" w:rsidRPr="00626F17" w:rsidRDefault="009A3497" w:rsidP="009A3497">
      <w:pPr>
        <w:pStyle w:val="ListParagraph"/>
        <w:numPr>
          <w:ilvl w:val="2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Load mode: the timer resets when reaching the value in the load register</w:t>
      </w:r>
      <w:r>
        <w:rPr>
          <w:szCs w:val="24"/>
        </w:rPr>
        <w:t>.</w:t>
      </w:r>
    </w:p>
    <w:p w14:paraId="53F5DD9D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Start the timer</w:t>
      </w:r>
    </w:p>
    <w:p w14:paraId="1A43B2A5" w14:textId="77777777" w:rsidR="009A3497" w:rsidRPr="00626F17" w:rsidRDefault="009A3497" w:rsidP="009A3497">
      <w:pPr>
        <w:rPr>
          <w:szCs w:val="24"/>
        </w:rPr>
      </w:pPr>
      <w:r w:rsidRPr="00626F17">
        <w:rPr>
          <w:szCs w:val="24"/>
        </w:rPr>
        <w:t>Then repeat the following:</w:t>
      </w:r>
    </w:p>
    <w:p w14:paraId="322918EB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Display the timer</w:t>
      </w:r>
    </w:p>
    <w:p w14:paraId="6DADB2F4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Read the current timer value</w:t>
      </w:r>
      <w:r>
        <w:rPr>
          <w:szCs w:val="24"/>
        </w:rPr>
        <w:t>.</w:t>
      </w:r>
    </w:p>
    <w:p w14:paraId="3BB734B3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Choose the higher bytes, e.g., 16-bit MSB</w:t>
      </w:r>
      <w:r>
        <w:rPr>
          <w:szCs w:val="24"/>
        </w:rPr>
        <w:t>.</w:t>
      </w:r>
    </w:p>
    <w:p w14:paraId="7E6D8CD1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Display the value on the 7-segment display using the four digits</w:t>
      </w:r>
      <w:r>
        <w:rPr>
          <w:szCs w:val="24"/>
        </w:rPr>
        <w:t>.</w:t>
      </w:r>
    </w:p>
    <w:p w14:paraId="4BC02D4E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GPIO test</w:t>
      </w:r>
    </w:p>
    <w:p w14:paraId="2696DB16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Change the direction of the GPIO to read mode</w:t>
      </w:r>
      <w:r>
        <w:rPr>
          <w:szCs w:val="24"/>
        </w:rPr>
        <w:t>.</w:t>
      </w:r>
    </w:p>
    <w:p w14:paraId="045F94FE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Read the switch value from the GPIO</w:t>
      </w:r>
      <w:r>
        <w:rPr>
          <w:szCs w:val="24"/>
        </w:rPr>
        <w:t>.</w:t>
      </w:r>
    </w:p>
    <w:p w14:paraId="61E37803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Change the direction of the GPIO to write mode</w:t>
      </w:r>
      <w:r>
        <w:rPr>
          <w:szCs w:val="24"/>
        </w:rPr>
        <w:t>.</w:t>
      </w:r>
    </w:p>
    <w:p w14:paraId="48BF3AE1" w14:textId="18B0FF4D" w:rsidR="009A3497" w:rsidRPr="009A349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Write the switch value to the LEDs</w:t>
      </w:r>
      <w:r>
        <w:rPr>
          <w:szCs w:val="24"/>
        </w:rPr>
        <w:t>.</w:t>
      </w:r>
    </w:p>
    <w:p w14:paraId="62C919FC" w14:textId="349D8755" w:rsidR="00635815" w:rsidRDefault="00635815" w:rsidP="00635815">
      <w:pPr>
        <w:pStyle w:val="Heading1"/>
      </w:pPr>
      <w:bookmarkStart w:id="32" w:name="_Toc83817597"/>
      <w:r>
        <w:t>Hardware Debugging</w:t>
      </w:r>
      <w:bookmarkEnd w:id="32"/>
    </w:p>
    <w:p w14:paraId="1A5DA0D2" w14:textId="44DA6779" w:rsidR="00635815" w:rsidRDefault="00635815" w:rsidP="00635815">
      <w:pPr>
        <w:pStyle w:val="Heading2"/>
      </w:pPr>
      <w:bookmarkStart w:id="33" w:name="_Toc83817598"/>
      <w:r>
        <w:t>On-chip debugging</w:t>
      </w:r>
      <w:bookmarkEnd w:id="33"/>
    </w:p>
    <w:p w14:paraId="34F254C2" w14:textId="49972095" w:rsidR="00180823" w:rsidRPr="00626F17" w:rsidRDefault="00180823" w:rsidP="00180823">
      <w:pPr>
        <w:rPr>
          <w:szCs w:val="24"/>
        </w:rPr>
      </w:pPr>
      <w:r w:rsidRPr="00626F17">
        <w:rPr>
          <w:szCs w:val="24"/>
        </w:rPr>
        <w:t xml:space="preserve">Use an on-chip debugging tool to sample and </w:t>
      </w:r>
      <w:r w:rsidR="00D10710" w:rsidRPr="00626F17">
        <w:rPr>
          <w:szCs w:val="24"/>
        </w:rPr>
        <w:t>analy</w:t>
      </w:r>
      <w:r w:rsidR="00E2694A">
        <w:rPr>
          <w:szCs w:val="24"/>
        </w:rPr>
        <w:t>z</w:t>
      </w:r>
      <w:r w:rsidR="00D10710" w:rsidRPr="00626F17">
        <w:rPr>
          <w:szCs w:val="24"/>
        </w:rPr>
        <w:t>e</w:t>
      </w:r>
      <w:r w:rsidRPr="00626F17">
        <w:rPr>
          <w:szCs w:val="24"/>
        </w:rPr>
        <w:t xml:space="preserve"> the signals at run-time. Suggested signals are as follows:</w:t>
      </w:r>
    </w:p>
    <w:p w14:paraId="4FAA5B8F" w14:textId="77777777" w:rsidR="00180823" w:rsidRPr="00626F17" w:rsidRDefault="00180823" w:rsidP="00180823">
      <w:pPr>
        <w:rPr>
          <w:szCs w:val="24"/>
        </w:rPr>
      </w:pPr>
      <w:r w:rsidRPr="00626F17">
        <w:rPr>
          <w:szCs w:val="24"/>
        </w:rPr>
        <w:t>Towards AHB bus:</w:t>
      </w:r>
    </w:p>
    <w:p w14:paraId="558768EB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ADDR[31:0]</w:t>
      </w:r>
    </w:p>
    <w:p w14:paraId="46D0F5C2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WDATA[31:0]</w:t>
      </w:r>
    </w:p>
    <w:p w14:paraId="5970ED04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RDATA[31:0]</w:t>
      </w:r>
    </w:p>
    <w:p w14:paraId="5C418E9D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WRITE</w:t>
      </w:r>
    </w:p>
    <w:p w14:paraId="5A0906E8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READY</w:t>
      </w:r>
    </w:p>
    <w:p w14:paraId="275AE55F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SIZE[2:0]</w:t>
      </w:r>
    </w:p>
    <w:p w14:paraId="651E4759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TRANS[1:0]</w:t>
      </w:r>
    </w:p>
    <w:p w14:paraId="55A4195E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RESP</w:t>
      </w:r>
    </w:p>
    <w:p w14:paraId="136E048A" w14:textId="77777777" w:rsidR="00180823" w:rsidRPr="00626F17" w:rsidRDefault="00180823" w:rsidP="00180823">
      <w:pPr>
        <w:rPr>
          <w:szCs w:val="24"/>
        </w:rPr>
      </w:pPr>
      <w:r w:rsidRPr="00626F17">
        <w:rPr>
          <w:szCs w:val="24"/>
        </w:rPr>
        <w:t>Towards the peripherals:</w:t>
      </w:r>
    </w:p>
    <w:p w14:paraId="7EB0F05B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Timer_Select</w:t>
      </w:r>
    </w:p>
    <w:p w14:paraId="6501C52C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Timer_Write</w:t>
      </w:r>
    </w:p>
    <w:p w14:paraId="0FF61B67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Timer_Ready</w:t>
      </w:r>
    </w:p>
    <w:p w14:paraId="6F85FFE7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Timer_Data</w:t>
      </w:r>
    </w:p>
    <w:p w14:paraId="02B737AF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GPIO_Select</w:t>
      </w:r>
    </w:p>
    <w:p w14:paraId="49DFE44E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GPIO _Write</w:t>
      </w:r>
    </w:p>
    <w:p w14:paraId="2D4652DD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lastRenderedPageBreak/>
        <w:t>GPIO _Ready</w:t>
      </w:r>
    </w:p>
    <w:p w14:paraId="7DE5C08C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GPIO _Data</w:t>
      </w:r>
    </w:p>
    <w:p w14:paraId="7218BA03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7-SEG_Select</w:t>
      </w:r>
    </w:p>
    <w:p w14:paraId="39A4E85F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7-SEG _Write</w:t>
      </w:r>
    </w:p>
    <w:p w14:paraId="067351EB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7-SEG _Ready</w:t>
      </w:r>
    </w:p>
    <w:p w14:paraId="111A49D7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7-SEG _Data</w:t>
      </w:r>
    </w:p>
    <w:p w14:paraId="2CBDC3B7" w14:textId="7D636A69" w:rsidR="007B34F9" w:rsidRDefault="00F5512B" w:rsidP="00921A5B">
      <w:pPr>
        <w:pStyle w:val="Heading1"/>
      </w:pPr>
      <w:bookmarkStart w:id="34" w:name="_Cannot_see_IDCODE"/>
      <w:bookmarkStart w:id="35" w:name="_Toc83817599"/>
      <w:bookmarkEnd w:id="34"/>
      <w:r>
        <w:t>Extension Work</w:t>
      </w:r>
      <w:bookmarkEnd w:id="35"/>
    </w:p>
    <w:p w14:paraId="56026A54" w14:textId="7156F72E" w:rsidR="006128F8" w:rsidRPr="007E50DF" w:rsidRDefault="008F4E64" w:rsidP="008F4E64">
      <w:pPr>
        <w:pStyle w:val="Heading2"/>
      </w:pPr>
      <w:bookmarkStart w:id="36" w:name="_Toc83817600"/>
      <w:r>
        <w:t>Extra task for this lab</w:t>
      </w:r>
      <w:r w:rsidR="006128F8" w:rsidRPr="007E50DF">
        <w:t>:</w:t>
      </w:r>
      <w:bookmarkEnd w:id="36"/>
    </w:p>
    <w:p w14:paraId="35B6089C" w14:textId="77777777" w:rsidR="006128F8" w:rsidRPr="00626F17" w:rsidRDefault="006128F8" w:rsidP="006128F8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 the timer peripheral, add more operation modes to the timer, such as compare mode, capture mode, or PWM mode.</w:t>
      </w:r>
    </w:p>
    <w:p w14:paraId="23751853" w14:textId="77777777" w:rsidR="006128F8" w:rsidRPr="00626F17" w:rsidRDefault="006128F8" w:rsidP="006128F8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 the GPIO peripheral, add a mask register that can mask out certain bits while writing to the GPIO.</w:t>
      </w:r>
    </w:p>
    <w:p w14:paraId="5E32DED9" w14:textId="77777777" w:rsidR="006128F8" w:rsidRPr="00626F17" w:rsidRDefault="006128F8" w:rsidP="006128F8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 the 7-segment display peripheral, add a register to change the display mode, such as display in hex or decimal.</w:t>
      </w:r>
    </w:p>
    <w:p w14:paraId="69F64B88" w14:textId="77777777" w:rsidR="00811FB9" w:rsidRPr="00811FB9" w:rsidRDefault="00811FB9" w:rsidP="00811FB9"/>
    <w:sectPr w:rsidR="00811FB9" w:rsidRPr="00811FB9" w:rsidSect="00AD66E8">
      <w:footerReference w:type="default" r:id="rId16"/>
      <w:headerReference w:type="first" r:id="rId1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3C9D3" w14:textId="77777777" w:rsidR="00DC0471" w:rsidRDefault="00DC0471" w:rsidP="00AD4120">
      <w:pPr>
        <w:spacing w:after="0" w:line="240" w:lineRule="auto"/>
      </w:pPr>
      <w:r>
        <w:separator/>
      </w:r>
    </w:p>
  </w:endnote>
  <w:endnote w:type="continuationSeparator" w:id="0">
    <w:p w14:paraId="1869DD48" w14:textId="77777777" w:rsidR="00DC0471" w:rsidRDefault="00DC0471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430695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167FFE0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430695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373AE" w14:textId="77777777" w:rsidR="00DC0471" w:rsidRDefault="00DC0471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470A5C1" w14:textId="77777777" w:rsidR="00DC0471" w:rsidRDefault="00DC0471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E5B4440"/>
    <w:multiLevelType w:val="hybridMultilevel"/>
    <w:tmpl w:val="2DD0E3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FA1843"/>
    <w:multiLevelType w:val="multilevel"/>
    <w:tmpl w:val="FECA4E8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1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195C1A"/>
    <w:multiLevelType w:val="hybridMultilevel"/>
    <w:tmpl w:val="2E5ABC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26446">
    <w:abstractNumId w:val="4"/>
  </w:num>
  <w:num w:numId="2" w16cid:durableId="1134248235">
    <w:abstractNumId w:val="21"/>
  </w:num>
  <w:num w:numId="3" w16cid:durableId="668484073">
    <w:abstractNumId w:val="35"/>
  </w:num>
  <w:num w:numId="4" w16cid:durableId="865211583">
    <w:abstractNumId w:val="35"/>
    <w:lvlOverride w:ilvl="0">
      <w:startOverride w:val="1"/>
    </w:lvlOverride>
  </w:num>
  <w:num w:numId="5" w16cid:durableId="817915385">
    <w:abstractNumId w:val="16"/>
  </w:num>
  <w:num w:numId="6" w16cid:durableId="1351449871">
    <w:abstractNumId w:val="3"/>
  </w:num>
  <w:num w:numId="7" w16cid:durableId="759446459">
    <w:abstractNumId w:val="26"/>
  </w:num>
  <w:num w:numId="8" w16cid:durableId="1966035989">
    <w:abstractNumId w:val="2"/>
  </w:num>
  <w:num w:numId="9" w16cid:durableId="1694962263">
    <w:abstractNumId w:val="15"/>
  </w:num>
  <w:num w:numId="10" w16cid:durableId="1036124576">
    <w:abstractNumId w:val="31"/>
  </w:num>
  <w:num w:numId="11" w16cid:durableId="777720500">
    <w:abstractNumId w:val="17"/>
  </w:num>
  <w:num w:numId="12" w16cid:durableId="714086244">
    <w:abstractNumId w:val="32"/>
  </w:num>
  <w:num w:numId="13" w16cid:durableId="2022581771">
    <w:abstractNumId w:val="19"/>
  </w:num>
  <w:num w:numId="14" w16cid:durableId="1830975085">
    <w:abstractNumId w:val="30"/>
  </w:num>
  <w:num w:numId="15" w16cid:durableId="1947956668">
    <w:abstractNumId w:val="28"/>
  </w:num>
  <w:num w:numId="16" w16cid:durableId="1155033041">
    <w:abstractNumId w:val="13"/>
  </w:num>
  <w:num w:numId="17" w16cid:durableId="1291126068">
    <w:abstractNumId w:val="6"/>
  </w:num>
  <w:num w:numId="18" w16cid:durableId="1609313984">
    <w:abstractNumId w:val="9"/>
  </w:num>
  <w:num w:numId="19" w16cid:durableId="751704517">
    <w:abstractNumId w:val="0"/>
  </w:num>
  <w:num w:numId="20" w16cid:durableId="1882325259">
    <w:abstractNumId w:val="8"/>
  </w:num>
  <w:num w:numId="21" w16cid:durableId="1590653804">
    <w:abstractNumId w:val="7"/>
  </w:num>
  <w:num w:numId="22" w16cid:durableId="458187677">
    <w:abstractNumId w:val="14"/>
  </w:num>
  <w:num w:numId="23" w16cid:durableId="232394942">
    <w:abstractNumId w:val="25"/>
  </w:num>
  <w:num w:numId="24" w16cid:durableId="198981032">
    <w:abstractNumId w:val="27"/>
  </w:num>
  <w:num w:numId="25" w16cid:durableId="1071732926">
    <w:abstractNumId w:val="1"/>
  </w:num>
  <w:num w:numId="26" w16cid:durableId="671880120">
    <w:abstractNumId w:val="5"/>
  </w:num>
  <w:num w:numId="27" w16cid:durableId="1376004483">
    <w:abstractNumId w:val="12"/>
  </w:num>
  <w:num w:numId="28" w16cid:durableId="1714650531">
    <w:abstractNumId w:val="24"/>
  </w:num>
  <w:num w:numId="29" w16cid:durableId="58483314">
    <w:abstractNumId w:val="29"/>
  </w:num>
  <w:num w:numId="30" w16cid:durableId="103236260">
    <w:abstractNumId w:val="11"/>
  </w:num>
  <w:num w:numId="31" w16cid:durableId="655305760">
    <w:abstractNumId w:val="10"/>
  </w:num>
  <w:num w:numId="32" w16cid:durableId="1627203087">
    <w:abstractNumId w:val="20"/>
  </w:num>
  <w:num w:numId="33" w16cid:durableId="870611883">
    <w:abstractNumId w:val="33"/>
  </w:num>
  <w:num w:numId="34" w16cid:durableId="1497762543">
    <w:abstractNumId w:val="18"/>
  </w:num>
  <w:num w:numId="35" w16cid:durableId="337317214">
    <w:abstractNumId w:val="34"/>
  </w:num>
  <w:num w:numId="36" w16cid:durableId="1537617023">
    <w:abstractNumId w:val="22"/>
  </w:num>
  <w:num w:numId="37" w16cid:durableId="11097402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61C"/>
    <w:rsid w:val="0002681F"/>
    <w:rsid w:val="00027869"/>
    <w:rsid w:val="00063CFE"/>
    <w:rsid w:val="00072A81"/>
    <w:rsid w:val="000779AF"/>
    <w:rsid w:val="000809FA"/>
    <w:rsid w:val="0008756E"/>
    <w:rsid w:val="00096DFD"/>
    <w:rsid w:val="000A1730"/>
    <w:rsid w:val="000A4D08"/>
    <w:rsid w:val="000C50CF"/>
    <w:rsid w:val="000E0216"/>
    <w:rsid w:val="000E5453"/>
    <w:rsid w:val="000E74A1"/>
    <w:rsid w:val="000F1FC4"/>
    <w:rsid w:val="000F4AB4"/>
    <w:rsid w:val="00102529"/>
    <w:rsid w:val="00105DDE"/>
    <w:rsid w:val="00106971"/>
    <w:rsid w:val="00112FA6"/>
    <w:rsid w:val="00116198"/>
    <w:rsid w:val="00121582"/>
    <w:rsid w:val="001338C1"/>
    <w:rsid w:val="00133E1F"/>
    <w:rsid w:val="001355E7"/>
    <w:rsid w:val="001401EE"/>
    <w:rsid w:val="0014055E"/>
    <w:rsid w:val="0014587F"/>
    <w:rsid w:val="001533B5"/>
    <w:rsid w:val="00153670"/>
    <w:rsid w:val="00154283"/>
    <w:rsid w:val="001547B7"/>
    <w:rsid w:val="00154855"/>
    <w:rsid w:val="001674E6"/>
    <w:rsid w:val="00180823"/>
    <w:rsid w:val="001867A0"/>
    <w:rsid w:val="001A2D42"/>
    <w:rsid w:val="001A622A"/>
    <w:rsid w:val="001B46DE"/>
    <w:rsid w:val="001B5C7B"/>
    <w:rsid w:val="001B70CA"/>
    <w:rsid w:val="001D0945"/>
    <w:rsid w:val="001D7E20"/>
    <w:rsid w:val="001E25F8"/>
    <w:rsid w:val="001E380C"/>
    <w:rsid w:val="001F65EA"/>
    <w:rsid w:val="002052D9"/>
    <w:rsid w:val="00217D36"/>
    <w:rsid w:val="00222F4F"/>
    <w:rsid w:val="00235016"/>
    <w:rsid w:val="00256124"/>
    <w:rsid w:val="00275B5B"/>
    <w:rsid w:val="00292711"/>
    <w:rsid w:val="002968AE"/>
    <w:rsid w:val="002A14C7"/>
    <w:rsid w:val="002A20C8"/>
    <w:rsid w:val="002B269C"/>
    <w:rsid w:val="002C13FF"/>
    <w:rsid w:val="002C22BE"/>
    <w:rsid w:val="002C5BF7"/>
    <w:rsid w:val="002D64AE"/>
    <w:rsid w:val="003022E9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0E7F"/>
    <w:rsid w:val="004112AC"/>
    <w:rsid w:val="00412313"/>
    <w:rsid w:val="004132DA"/>
    <w:rsid w:val="00415746"/>
    <w:rsid w:val="0042182A"/>
    <w:rsid w:val="00424001"/>
    <w:rsid w:val="0042510B"/>
    <w:rsid w:val="00430642"/>
    <w:rsid w:val="00430695"/>
    <w:rsid w:val="00433F1E"/>
    <w:rsid w:val="004379F8"/>
    <w:rsid w:val="00453BAF"/>
    <w:rsid w:val="00454B74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3697"/>
    <w:rsid w:val="004B77FC"/>
    <w:rsid w:val="004C1401"/>
    <w:rsid w:val="004C3DBD"/>
    <w:rsid w:val="004C48D6"/>
    <w:rsid w:val="004C4AAD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C5CE1"/>
    <w:rsid w:val="005D3170"/>
    <w:rsid w:val="005E6BF4"/>
    <w:rsid w:val="005E6CCA"/>
    <w:rsid w:val="005E7841"/>
    <w:rsid w:val="005F2845"/>
    <w:rsid w:val="0060120E"/>
    <w:rsid w:val="00601531"/>
    <w:rsid w:val="00611D4E"/>
    <w:rsid w:val="006128F8"/>
    <w:rsid w:val="0061420B"/>
    <w:rsid w:val="00614F82"/>
    <w:rsid w:val="00621CC3"/>
    <w:rsid w:val="00630AFD"/>
    <w:rsid w:val="0063268B"/>
    <w:rsid w:val="0063501C"/>
    <w:rsid w:val="00635815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1F53"/>
    <w:rsid w:val="00684536"/>
    <w:rsid w:val="00693AA6"/>
    <w:rsid w:val="006A2C4C"/>
    <w:rsid w:val="006A549C"/>
    <w:rsid w:val="006B1279"/>
    <w:rsid w:val="006B1709"/>
    <w:rsid w:val="006C400A"/>
    <w:rsid w:val="006D1330"/>
    <w:rsid w:val="006D37D5"/>
    <w:rsid w:val="006F1FF6"/>
    <w:rsid w:val="006F579E"/>
    <w:rsid w:val="007032C9"/>
    <w:rsid w:val="00706A49"/>
    <w:rsid w:val="00710C45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217"/>
    <w:rsid w:val="007C59EE"/>
    <w:rsid w:val="007D012F"/>
    <w:rsid w:val="007D0AF1"/>
    <w:rsid w:val="007D1FF7"/>
    <w:rsid w:val="007D3C19"/>
    <w:rsid w:val="007D6493"/>
    <w:rsid w:val="007E691A"/>
    <w:rsid w:val="007F4138"/>
    <w:rsid w:val="00811FB9"/>
    <w:rsid w:val="0082284C"/>
    <w:rsid w:val="00823653"/>
    <w:rsid w:val="00825BFA"/>
    <w:rsid w:val="0082607F"/>
    <w:rsid w:val="00827CED"/>
    <w:rsid w:val="00853CA9"/>
    <w:rsid w:val="008560FF"/>
    <w:rsid w:val="00866240"/>
    <w:rsid w:val="008703ED"/>
    <w:rsid w:val="00887D27"/>
    <w:rsid w:val="00893F29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8F4E64"/>
    <w:rsid w:val="0090525D"/>
    <w:rsid w:val="00911F2C"/>
    <w:rsid w:val="00921A5B"/>
    <w:rsid w:val="00923FD2"/>
    <w:rsid w:val="009261B4"/>
    <w:rsid w:val="00930C18"/>
    <w:rsid w:val="00933438"/>
    <w:rsid w:val="0094275C"/>
    <w:rsid w:val="009437E8"/>
    <w:rsid w:val="00956295"/>
    <w:rsid w:val="0095645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3497"/>
    <w:rsid w:val="009A7731"/>
    <w:rsid w:val="009A7F04"/>
    <w:rsid w:val="009C11D2"/>
    <w:rsid w:val="009C44AB"/>
    <w:rsid w:val="009C7C05"/>
    <w:rsid w:val="009D2D18"/>
    <w:rsid w:val="009E3B13"/>
    <w:rsid w:val="009E5779"/>
    <w:rsid w:val="00A06521"/>
    <w:rsid w:val="00A071AE"/>
    <w:rsid w:val="00A0732D"/>
    <w:rsid w:val="00A138A4"/>
    <w:rsid w:val="00A24A07"/>
    <w:rsid w:val="00A265CB"/>
    <w:rsid w:val="00A454CF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07E6"/>
    <w:rsid w:val="00B522C1"/>
    <w:rsid w:val="00B74198"/>
    <w:rsid w:val="00B76385"/>
    <w:rsid w:val="00B833ED"/>
    <w:rsid w:val="00B86E41"/>
    <w:rsid w:val="00B916CB"/>
    <w:rsid w:val="00B96EA6"/>
    <w:rsid w:val="00BA79A1"/>
    <w:rsid w:val="00BB4F86"/>
    <w:rsid w:val="00BB632B"/>
    <w:rsid w:val="00BB6FFE"/>
    <w:rsid w:val="00BC1E72"/>
    <w:rsid w:val="00BC3327"/>
    <w:rsid w:val="00BC3F9A"/>
    <w:rsid w:val="00BD256E"/>
    <w:rsid w:val="00BD3AE5"/>
    <w:rsid w:val="00BD416C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10710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0471"/>
    <w:rsid w:val="00DC2844"/>
    <w:rsid w:val="00DC4025"/>
    <w:rsid w:val="00DC6A1E"/>
    <w:rsid w:val="00DD04DC"/>
    <w:rsid w:val="00DD61B7"/>
    <w:rsid w:val="00DE4381"/>
    <w:rsid w:val="00DE6B20"/>
    <w:rsid w:val="00DE74A8"/>
    <w:rsid w:val="00DF0A5D"/>
    <w:rsid w:val="00E01C18"/>
    <w:rsid w:val="00E057D6"/>
    <w:rsid w:val="00E07265"/>
    <w:rsid w:val="00E127EA"/>
    <w:rsid w:val="00E21900"/>
    <w:rsid w:val="00E22F0C"/>
    <w:rsid w:val="00E23B6B"/>
    <w:rsid w:val="00E2694A"/>
    <w:rsid w:val="00E33E3E"/>
    <w:rsid w:val="00E45CD8"/>
    <w:rsid w:val="00E51EF1"/>
    <w:rsid w:val="00E627DE"/>
    <w:rsid w:val="00E75218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12B"/>
    <w:rsid w:val="00F56685"/>
    <w:rsid w:val="00F724AA"/>
    <w:rsid w:val="00F75FF8"/>
    <w:rsid w:val="00F806ED"/>
    <w:rsid w:val="00F906B0"/>
    <w:rsid w:val="00FA1A48"/>
    <w:rsid w:val="00FB070A"/>
    <w:rsid w:val="00FB086D"/>
    <w:rsid w:val="00FB0DCF"/>
    <w:rsid w:val="00FB1EFB"/>
    <w:rsid w:val="00FC299B"/>
    <w:rsid w:val="00FD6086"/>
    <w:rsid w:val="00FE1DE0"/>
    <w:rsid w:val="00FE5AA8"/>
    <w:rsid w:val="00FE7F65"/>
    <w:rsid w:val="00FF33A6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128F8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BB6FF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9</Pages>
  <Words>1214</Words>
  <Characters>692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139</cp:revision>
  <cp:lastPrinted>2019-04-05T13:21:00Z</cp:lastPrinted>
  <dcterms:created xsi:type="dcterms:W3CDTF">2019-04-08T10:40:00Z</dcterms:created>
  <dcterms:modified xsi:type="dcterms:W3CDTF">2023-05-10T09:02:00Z</dcterms:modified>
</cp:coreProperties>
</file>